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2753BD" w14:textId="77777777" w:rsidR="008E544B" w:rsidRDefault="008E544B" w:rsidP="008E544B">
      <w:pPr>
        <w:pStyle w:val="C1-CtrBoldHd"/>
        <w:spacing w:after="0"/>
        <w:rPr>
          <w:sz w:val="32"/>
        </w:rPr>
      </w:pPr>
      <w:bookmarkStart w:id="0" w:name="_Toc260729212"/>
      <w:bookmarkStart w:id="1" w:name="_GoBack"/>
      <w:bookmarkEnd w:id="1"/>
    </w:p>
    <w:p w14:paraId="4BC43D52" w14:textId="77777777" w:rsidR="008E544B" w:rsidRDefault="008E544B" w:rsidP="008E544B">
      <w:pPr>
        <w:pStyle w:val="C1-CtrBoldHd"/>
        <w:spacing w:after="0"/>
        <w:rPr>
          <w:sz w:val="32"/>
        </w:rPr>
      </w:pPr>
    </w:p>
    <w:p w14:paraId="42714D74" w14:textId="77777777" w:rsidR="008E544B" w:rsidRDefault="008E544B" w:rsidP="008E544B">
      <w:pPr>
        <w:pStyle w:val="C1-CtrBoldHd"/>
        <w:spacing w:after="0"/>
        <w:rPr>
          <w:sz w:val="32"/>
        </w:rPr>
      </w:pPr>
    </w:p>
    <w:p w14:paraId="0FB52CBE" w14:textId="77777777" w:rsidR="008E544B" w:rsidRDefault="008E544B" w:rsidP="008E544B">
      <w:pPr>
        <w:pStyle w:val="C1-CtrBoldHd"/>
        <w:spacing w:after="0"/>
        <w:rPr>
          <w:sz w:val="32"/>
        </w:rPr>
      </w:pPr>
      <w:r>
        <w:rPr>
          <w:sz w:val="32"/>
        </w:rPr>
        <w:t>Progress in International Reading Literacy Study</w:t>
      </w:r>
    </w:p>
    <w:p w14:paraId="34822115" w14:textId="77777777" w:rsidR="008E544B" w:rsidRDefault="008E544B" w:rsidP="008E544B">
      <w:pPr>
        <w:pStyle w:val="C1-CtrBoldHd"/>
        <w:spacing w:after="0"/>
        <w:rPr>
          <w:sz w:val="32"/>
        </w:rPr>
      </w:pPr>
      <w:r w:rsidRPr="009850EA">
        <w:rPr>
          <w:sz w:val="32"/>
        </w:rPr>
        <w:t>(</w:t>
      </w:r>
      <w:r>
        <w:rPr>
          <w:sz w:val="32"/>
        </w:rPr>
        <w:t>PIRLS 2021</w:t>
      </w:r>
      <w:r w:rsidRPr="009850EA">
        <w:rPr>
          <w:sz w:val="32"/>
        </w:rPr>
        <w:t>)</w:t>
      </w:r>
      <w:r w:rsidR="009C2587">
        <w:rPr>
          <w:sz w:val="32"/>
        </w:rPr>
        <w:t xml:space="preserve"> </w:t>
      </w:r>
      <w:r w:rsidR="000324FD">
        <w:rPr>
          <w:sz w:val="32"/>
        </w:rPr>
        <w:t>Main study</w:t>
      </w:r>
      <w:r w:rsidRPr="009850EA">
        <w:rPr>
          <w:sz w:val="32"/>
        </w:rPr>
        <w:t xml:space="preserve"> RECRUITMENT</w:t>
      </w:r>
      <w:r w:rsidR="0072244B">
        <w:rPr>
          <w:sz w:val="32"/>
        </w:rPr>
        <w:t xml:space="preserve"> and field test</w:t>
      </w:r>
    </w:p>
    <w:p w14:paraId="7F3BF4F9" w14:textId="77777777" w:rsidR="008E544B" w:rsidRPr="00F6344F" w:rsidRDefault="008E544B" w:rsidP="008E544B">
      <w:pPr>
        <w:pStyle w:val="C1-CtrBoldHd"/>
        <w:spacing w:after="0"/>
        <w:rPr>
          <w:sz w:val="24"/>
        </w:rPr>
      </w:pPr>
    </w:p>
    <w:p w14:paraId="3A31E633" w14:textId="77777777" w:rsidR="008E544B" w:rsidRPr="003D6A50" w:rsidRDefault="008E544B" w:rsidP="008E544B">
      <w:pPr>
        <w:pStyle w:val="C1-CtrBoldHd"/>
        <w:spacing w:after="0"/>
        <w:rPr>
          <w:sz w:val="28"/>
        </w:rPr>
      </w:pPr>
    </w:p>
    <w:p w14:paraId="2759022E" w14:textId="77777777" w:rsidR="008E544B" w:rsidRDefault="008E544B" w:rsidP="008E544B">
      <w:pPr>
        <w:pStyle w:val="C1-CtrBoldHd"/>
        <w:spacing w:after="0"/>
        <w:rPr>
          <w:sz w:val="24"/>
        </w:rPr>
      </w:pPr>
    </w:p>
    <w:p w14:paraId="1CB55569" w14:textId="77777777" w:rsidR="008E544B" w:rsidRDefault="008E544B" w:rsidP="008E544B">
      <w:pPr>
        <w:pStyle w:val="C1-CtrBoldHd"/>
        <w:spacing w:after="0"/>
        <w:rPr>
          <w:sz w:val="24"/>
        </w:rPr>
      </w:pPr>
    </w:p>
    <w:p w14:paraId="739A678C" w14:textId="77777777" w:rsidR="008E544B" w:rsidRDefault="008E544B" w:rsidP="008E544B">
      <w:pPr>
        <w:pStyle w:val="C1-CtrBoldHd"/>
        <w:spacing w:after="0"/>
        <w:rPr>
          <w:sz w:val="24"/>
        </w:rPr>
      </w:pPr>
    </w:p>
    <w:p w14:paraId="05834DDD" w14:textId="77777777" w:rsidR="008E544B" w:rsidRPr="00F6344F" w:rsidRDefault="008E544B" w:rsidP="008E544B">
      <w:pPr>
        <w:pStyle w:val="C1-CtrBoldHd"/>
        <w:spacing w:after="0"/>
        <w:rPr>
          <w:sz w:val="24"/>
        </w:rPr>
      </w:pPr>
    </w:p>
    <w:p w14:paraId="194ECF42" w14:textId="77777777" w:rsidR="008E544B" w:rsidRDefault="008E544B" w:rsidP="008E544B">
      <w:pPr>
        <w:pStyle w:val="C1-CtrBoldHd"/>
        <w:spacing w:after="0"/>
        <w:rPr>
          <w:sz w:val="28"/>
        </w:rPr>
      </w:pPr>
      <w:r w:rsidRPr="00C30BA4">
        <w:rPr>
          <w:sz w:val="28"/>
        </w:rPr>
        <w:t xml:space="preserve">OMB# </w:t>
      </w:r>
      <w:r w:rsidRPr="00206C45">
        <w:rPr>
          <w:sz w:val="28"/>
        </w:rPr>
        <w:t>1850-0645</w:t>
      </w:r>
      <w:r>
        <w:rPr>
          <w:sz w:val="28"/>
        </w:rPr>
        <w:t xml:space="preserve"> </w:t>
      </w:r>
      <w:r w:rsidRPr="00EA0160">
        <w:rPr>
          <w:caps w:val="0"/>
          <w:sz w:val="28"/>
        </w:rPr>
        <w:t>v</w:t>
      </w:r>
      <w:r w:rsidRPr="00EA0160">
        <w:rPr>
          <w:sz w:val="28"/>
        </w:rPr>
        <w:t>.</w:t>
      </w:r>
      <w:r w:rsidR="000324FD">
        <w:rPr>
          <w:sz w:val="28"/>
        </w:rPr>
        <w:t>13</w:t>
      </w:r>
    </w:p>
    <w:p w14:paraId="7F71E4C0" w14:textId="77777777" w:rsidR="008E544B" w:rsidRDefault="008E544B" w:rsidP="008E544B">
      <w:pPr>
        <w:pStyle w:val="C1-CtrBoldHd"/>
        <w:spacing w:after="0"/>
        <w:rPr>
          <w:sz w:val="28"/>
        </w:rPr>
      </w:pPr>
    </w:p>
    <w:p w14:paraId="4F61886B" w14:textId="77777777" w:rsidR="008E544B" w:rsidRDefault="008E544B" w:rsidP="008E544B">
      <w:pPr>
        <w:pStyle w:val="C1-CtrBoldHd"/>
        <w:spacing w:after="0"/>
        <w:rPr>
          <w:sz w:val="28"/>
        </w:rPr>
      </w:pPr>
    </w:p>
    <w:p w14:paraId="6BBB55A6" w14:textId="77777777" w:rsidR="008E544B" w:rsidRDefault="008E544B" w:rsidP="008E544B">
      <w:pPr>
        <w:pStyle w:val="C1-CtrBoldHd"/>
        <w:spacing w:after="0"/>
        <w:rPr>
          <w:sz w:val="28"/>
        </w:rPr>
      </w:pPr>
    </w:p>
    <w:p w14:paraId="0CD1A6E9" w14:textId="77777777" w:rsidR="008E544B" w:rsidRDefault="008E544B" w:rsidP="008E544B">
      <w:pPr>
        <w:pStyle w:val="C1-CtrBoldHd"/>
        <w:spacing w:after="0"/>
        <w:rPr>
          <w:sz w:val="28"/>
        </w:rPr>
      </w:pPr>
    </w:p>
    <w:p w14:paraId="61FCF7CF" w14:textId="77777777" w:rsidR="008E544B" w:rsidRDefault="008E544B" w:rsidP="008E544B">
      <w:pPr>
        <w:pStyle w:val="C1-CtrBoldHd"/>
        <w:spacing w:after="0"/>
        <w:rPr>
          <w:sz w:val="28"/>
        </w:rPr>
      </w:pPr>
    </w:p>
    <w:p w14:paraId="40BB9EC2" w14:textId="77777777" w:rsidR="008E544B" w:rsidRDefault="008E544B" w:rsidP="008E544B">
      <w:pPr>
        <w:pStyle w:val="C1-CtrBoldHd"/>
        <w:spacing w:after="0"/>
        <w:rPr>
          <w:sz w:val="28"/>
        </w:rPr>
      </w:pPr>
      <w:r>
        <w:rPr>
          <w:sz w:val="28"/>
        </w:rPr>
        <w:t>AppendiX B:</w:t>
      </w:r>
    </w:p>
    <w:p w14:paraId="78C65B27" w14:textId="77777777" w:rsidR="008E544B" w:rsidRPr="00907C2F" w:rsidRDefault="008E544B" w:rsidP="008E544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E544B">
        <w:rPr>
          <w:rFonts w:ascii="Times New Roman" w:hAnsi="Times New Roman" w:cs="Times New Roman"/>
          <w:b/>
          <w:sz w:val="24"/>
          <w:szCs w:val="24"/>
        </w:rPr>
        <w:t>Non-Response Bias Analysis Plan</w:t>
      </w:r>
    </w:p>
    <w:p w14:paraId="6CA3EFD6" w14:textId="77777777" w:rsidR="008E544B" w:rsidRDefault="008E544B" w:rsidP="008E544B">
      <w:pPr>
        <w:pStyle w:val="C1-CtrBoldHd"/>
        <w:spacing w:after="0"/>
        <w:rPr>
          <w:caps w:val="0"/>
          <w:sz w:val="28"/>
        </w:rPr>
      </w:pPr>
    </w:p>
    <w:p w14:paraId="6834CA91" w14:textId="77777777" w:rsidR="008E544B" w:rsidRDefault="008E544B" w:rsidP="008E544B">
      <w:pPr>
        <w:pStyle w:val="C1-CtrBoldHd"/>
        <w:spacing w:after="0"/>
        <w:rPr>
          <w:caps w:val="0"/>
          <w:sz w:val="28"/>
        </w:rPr>
      </w:pPr>
    </w:p>
    <w:p w14:paraId="4C4C172F" w14:textId="77777777" w:rsidR="008E544B" w:rsidRDefault="008E544B" w:rsidP="008E544B">
      <w:pPr>
        <w:pStyle w:val="C1-CtrBoldHd"/>
        <w:spacing w:after="0"/>
        <w:rPr>
          <w:sz w:val="28"/>
        </w:rPr>
      </w:pPr>
    </w:p>
    <w:p w14:paraId="1E223F3E" w14:textId="77777777" w:rsidR="008E544B" w:rsidRDefault="008E544B" w:rsidP="008E544B">
      <w:pPr>
        <w:pStyle w:val="C1-CtrBoldHd"/>
        <w:spacing w:after="0"/>
        <w:rPr>
          <w:sz w:val="28"/>
        </w:rPr>
      </w:pPr>
    </w:p>
    <w:p w14:paraId="22E0E6D8" w14:textId="77777777" w:rsidR="008E544B" w:rsidRDefault="008E544B" w:rsidP="008E544B">
      <w:pPr>
        <w:pStyle w:val="C1-CtrBoldHd"/>
        <w:spacing w:after="0"/>
        <w:rPr>
          <w:sz w:val="28"/>
        </w:rPr>
      </w:pPr>
    </w:p>
    <w:p w14:paraId="2904C496" w14:textId="77777777" w:rsidR="008E544B" w:rsidRPr="003D6A50" w:rsidRDefault="008E544B" w:rsidP="008E544B">
      <w:pPr>
        <w:pStyle w:val="C1-CtrBoldHd"/>
        <w:spacing w:after="0"/>
        <w:rPr>
          <w:sz w:val="28"/>
        </w:rPr>
      </w:pPr>
    </w:p>
    <w:p w14:paraId="36F67959" w14:textId="4FF42A43" w:rsidR="008E544B" w:rsidRPr="003D6A50" w:rsidRDefault="008E544B" w:rsidP="008E544B">
      <w:pPr>
        <w:pStyle w:val="C1-CtrBoldHd"/>
        <w:spacing w:after="0"/>
        <w:rPr>
          <w:caps w:val="0"/>
          <w:sz w:val="28"/>
        </w:rPr>
      </w:pPr>
    </w:p>
    <w:p w14:paraId="289A106B" w14:textId="77777777" w:rsidR="008E544B" w:rsidRPr="003D6A50" w:rsidRDefault="008E544B" w:rsidP="008E544B">
      <w:pPr>
        <w:pStyle w:val="C1-CtrBoldHd"/>
        <w:spacing w:after="0"/>
        <w:rPr>
          <w:caps w:val="0"/>
          <w:sz w:val="28"/>
        </w:rPr>
      </w:pPr>
    </w:p>
    <w:p w14:paraId="39749E7B" w14:textId="77777777" w:rsidR="008E544B" w:rsidRPr="003D6A50" w:rsidRDefault="008E544B" w:rsidP="008E544B">
      <w:pPr>
        <w:pStyle w:val="C1-CtrBoldHd"/>
        <w:spacing w:after="0"/>
        <w:rPr>
          <w:sz w:val="28"/>
        </w:rPr>
      </w:pPr>
      <w:r w:rsidRPr="003D6A50">
        <w:rPr>
          <w:caps w:val="0"/>
          <w:sz w:val="28"/>
        </w:rPr>
        <w:t>National Center for Education Statistics</w:t>
      </w:r>
    </w:p>
    <w:p w14:paraId="49F0A4B5" w14:textId="77777777" w:rsidR="008E544B" w:rsidRDefault="008E544B" w:rsidP="008E544B">
      <w:pPr>
        <w:pStyle w:val="C1-CtrBoldHd"/>
        <w:spacing w:after="0"/>
        <w:rPr>
          <w:caps w:val="0"/>
          <w:sz w:val="28"/>
        </w:rPr>
      </w:pPr>
      <w:smartTag w:uri="urn:schemas-microsoft-com:office:smarttags" w:element="country-region">
        <w:smartTag w:uri="urn:schemas-microsoft-com:office:smarttags" w:element="place">
          <w:r w:rsidRPr="003D6A50">
            <w:rPr>
              <w:caps w:val="0"/>
              <w:sz w:val="28"/>
            </w:rPr>
            <w:t>U.S.</w:t>
          </w:r>
        </w:smartTag>
      </w:smartTag>
      <w:r w:rsidRPr="003D6A50">
        <w:rPr>
          <w:caps w:val="0"/>
          <w:sz w:val="28"/>
        </w:rPr>
        <w:t xml:space="preserve"> Department of Education</w:t>
      </w:r>
    </w:p>
    <w:p w14:paraId="2FEB8D4B" w14:textId="77777777" w:rsidR="008E544B" w:rsidRPr="003D6A50" w:rsidRDefault="008E544B" w:rsidP="008E544B">
      <w:pPr>
        <w:pStyle w:val="C1-CtrBoldHd"/>
        <w:spacing w:after="0"/>
        <w:rPr>
          <w:sz w:val="28"/>
        </w:rPr>
      </w:pPr>
      <w:r>
        <w:rPr>
          <w:caps w:val="0"/>
          <w:sz w:val="28"/>
        </w:rPr>
        <w:t>Institute of Education Sciences</w:t>
      </w:r>
    </w:p>
    <w:p w14:paraId="7A985268" w14:textId="77777777" w:rsidR="008E544B" w:rsidRDefault="008E544B" w:rsidP="008E544B">
      <w:pPr>
        <w:pStyle w:val="C1-CtrBoldHd"/>
        <w:spacing w:after="0"/>
        <w:rPr>
          <w:sz w:val="28"/>
        </w:rPr>
      </w:pPr>
      <w:r w:rsidRPr="003D6A50">
        <w:rPr>
          <w:caps w:val="0"/>
          <w:sz w:val="28"/>
        </w:rPr>
        <w:t>Washington, DC</w:t>
      </w:r>
    </w:p>
    <w:p w14:paraId="409E49A8" w14:textId="77777777" w:rsidR="008E544B" w:rsidRDefault="008E544B" w:rsidP="008E544B">
      <w:pPr>
        <w:pStyle w:val="C1-CtrBoldHd"/>
        <w:spacing w:after="0"/>
        <w:rPr>
          <w:sz w:val="28"/>
        </w:rPr>
      </w:pPr>
    </w:p>
    <w:p w14:paraId="137C7ED6" w14:textId="77777777" w:rsidR="008E544B" w:rsidRDefault="008E544B" w:rsidP="008E544B">
      <w:pPr>
        <w:pStyle w:val="C1-CtrBoldHd"/>
        <w:spacing w:after="0"/>
        <w:rPr>
          <w:sz w:val="28"/>
        </w:rPr>
      </w:pPr>
    </w:p>
    <w:p w14:paraId="2A1A9230" w14:textId="77777777" w:rsidR="008E544B" w:rsidRDefault="008E544B" w:rsidP="008E544B">
      <w:pPr>
        <w:pStyle w:val="C1-CtrBoldHd"/>
        <w:spacing w:after="0"/>
        <w:rPr>
          <w:sz w:val="28"/>
        </w:rPr>
      </w:pPr>
    </w:p>
    <w:p w14:paraId="586708FD" w14:textId="77777777" w:rsidR="008E544B" w:rsidRPr="003D6A50" w:rsidRDefault="008E544B" w:rsidP="008E544B">
      <w:pPr>
        <w:pStyle w:val="C1-CtrBoldHd"/>
        <w:spacing w:after="0"/>
        <w:rPr>
          <w:sz w:val="28"/>
        </w:rPr>
      </w:pPr>
    </w:p>
    <w:p w14:paraId="03D0ABAE" w14:textId="77777777" w:rsidR="008E544B" w:rsidRDefault="008E544B" w:rsidP="008E544B">
      <w:pPr>
        <w:pStyle w:val="C1-CtrBoldHd"/>
        <w:spacing w:after="0"/>
        <w:rPr>
          <w:caps w:val="0"/>
          <w:sz w:val="28"/>
        </w:rPr>
      </w:pPr>
    </w:p>
    <w:p w14:paraId="7756D68C" w14:textId="77777777" w:rsidR="008E544B" w:rsidRDefault="008E544B" w:rsidP="008E544B">
      <w:pPr>
        <w:pStyle w:val="C1-CtrBoldHd"/>
        <w:spacing w:after="0"/>
        <w:rPr>
          <w:caps w:val="0"/>
          <w:sz w:val="28"/>
        </w:rPr>
      </w:pPr>
    </w:p>
    <w:p w14:paraId="5971BCBB" w14:textId="77777777" w:rsidR="008E544B" w:rsidRDefault="008E544B" w:rsidP="008E544B">
      <w:pPr>
        <w:pStyle w:val="C1-CtrBoldHd"/>
        <w:spacing w:after="0"/>
        <w:rPr>
          <w:caps w:val="0"/>
          <w:sz w:val="28"/>
        </w:rPr>
      </w:pPr>
    </w:p>
    <w:p w14:paraId="0429EF15" w14:textId="65062E0B" w:rsidR="005D3A3F" w:rsidRDefault="000324FD" w:rsidP="008E544B">
      <w:pPr>
        <w:pStyle w:val="C1-CtrBoldHd"/>
        <w:spacing w:after="0"/>
        <w:rPr>
          <w:caps w:val="0"/>
          <w:sz w:val="28"/>
        </w:rPr>
      </w:pPr>
      <w:r>
        <w:rPr>
          <w:caps w:val="0"/>
          <w:sz w:val="28"/>
        </w:rPr>
        <w:t xml:space="preserve">October </w:t>
      </w:r>
      <w:r w:rsidR="005D3A3F">
        <w:rPr>
          <w:caps w:val="0"/>
          <w:sz w:val="28"/>
        </w:rPr>
        <w:t>2019</w:t>
      </w:r>
    </w:p>
    <w:p w14:paraId="57C5B2FF" w14:textId="77777777" w:rsidR="008E544B" w:rsidRDefault="008E544B" w:rsidP="008E544B">
      <w:pPr>
        <w:jc w:val="center"/>
        <w:rPr>
          <w:rFonts w:ascii="Times New Roman" w:hAnsi="Times New Roman" w:cs="Times New Roman"/>
          <w:b/>
        </w:rPr>
      </w:pPr>
    </w:p>
    <w:p w14:paraId="5670CD95" w14:textId="77777777" w:rsidR="008E544B" w:rsidRDefault="008E544B" w:rsidP="008E544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bookmarkEnd w:id="0"/>
    <w:p w14:paraId="408BAB04" w14:textId="77777777" w:rsidR="00BD25FE" w:rsidRPr="0018266C" w:rsidRDefault="00BD25FE" w:rsidP="00464AC0">
      <w:pPr>
        <w:ind w:left="180"/>
        <w:jc w:val="center"/>
        <w:rPr>
          <w:rFonts w:ascii="Times New Roman" w:hAnsi="Times New Roman" w:cs="Times New Roman"/>
          <w:b/>
          <w:sz w:val="24"/>
        </w:rPr>
      </w:pPr>
      <w:r w:rsidRPr="0018266C">
        <w:rPr>
          <w:rFonts w:ascii="Times New Roman" w:hAnsi="Times New Roman" w:cs="Times New Roman"/>
          <w:b/>
          <w:sz w:val="24"/>
        </w:rPr>
        <w:lastRenderedPageBreak/>
        <w:t xml:space="preserve">Outline of the </w:t>
      </w:r>
      <w:r w:rsidR="00352303">
        <w:rPr>
          <w:rFonts w:ascii="Times New Roman" w:hAnsi="Times New Roman" w:cs="Times New Roman"/>
          <w:b/>
          <w:sz w:val="24"/>
        </w:rPr>
        <w:t>PIRLS 20</w:t>
      </w:r>
      <w:r w:rsidR="004D4670">
        <w:rPr>
          <w:rFonts w:ascii="Times New Roman" w:hAnsi="Times New Roman" w:cs="Times New Roman"/>
          <w:b/>
          <w:sz w:val="24"/>
        </w:rPr>
        <w:t>21</w:t>
      </w:r>
      <w:r w:rsidRPr="0018266C">
        <w:rPr>
          <w:rFonts w:ascii="Times New Roman" w:hAnsi="Times New Roman" w:cs="Times New Roman"/>
          <w:b/>
          <w:sz w:val="24"/>
        </w:rPr>
        <w:t xml:space="preserve"> Non</w:t>
      </w:r>
      <w:r w:rsidR="00BC648A" w:rsidRPr="0018266C">
        <w:rPr>
          <w:rFonts w:ascii="Times New Roman" w:hAnsi="Times New Roman" w:cs="Times New Roman"/>
          <w:b/>
          <w:sz w:val="24"/>
        </w:rPr>
        <w:t>-r</w:t>
      </w:r>
      <w:r w:rsidRPr="0018266C">
        <w:rPr>
          <w:rFonts w:ascii="Times New Roman" w:hAnsi="Times New Roman" w:cs="Times New Roman"/>
          <w:b/>
          <w:sz w:val="24"/>
        </w:rPr>
        <w:t>esponse Bias Analyses</w:t>
      </w:r>
    </w:p>
    <w:p w14:paraId="492C82C8" w14:textId="77777777" w:rsidR="00BD25FE" w:rsidRPr="00981119" w:rsidRDefault="00BD25FE" w:rsidP="00464AC0">
      <w:pPr>
        <w:ind w:left="180"/>
        <w:jc w:val="center"/>
        <w:rPr>
          <w:rFonts w:ascii="Times New Roman" w:hAnsi="Times New Roman" w:cs="Times New Roman"/>
          <w:b/>
        </w:rPr>
      </w:pPr>
    </w:p>
    <w:p w14:paraId="4BA213B0" w14:textId="77777777" w:rsidR="00AF05FB" w:rsidRDefault="002968ED" w:rsidP="0038461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will </w:t>
      </w:r>
      <w:r w:rsidR="00263E54" w:rsidRPr="00981119">
        <w:rPr>
          <w:rFonts w:ascii="Times New Roman" w:hAnsi="Times New Roman" w:cs="Times New Roman"/>
        </w:rPr>
        <w:t xml:space="preserve">conduct a </w:t>
      </w:r>
      <w:r w:rsidR="005C781B" w:rsidRPr="00981119">
        <w:rPr>
          <w:rFonts w:ascii="Times New Roman" w:hAnsi="Times New Roman" w:cs="Times New Roman"/>
        </w:rPr>
        <w:t>non</w:t>
      </w:r>
      <w:r w:rsidR="00BC648A" w:rsidRPr="00981119">
        <w:rPr>
          <w:rFonts w:ascii="Times New Roman" w:hAnsi="Times New Roman" w:cs="Times New Roman"/>
        </w:rPr>
        <w:t>-r</w:t>
      </w:r>
      <w:r w:rsidR="00263E54" w:rsidRPr="00981119">
        <w:rPr>
          <w:rFonts w:ascii="Times New Roman" w:hAnsi="Times New Roman" w:cs="Times New Roman"/>
        </w:rPr>
        <w:t xml:space="preserve">esponse </w:t>
      </w:r>
      <w:r w:rsidR="005C781B" w:rsidRPr="00981119">
        <w:rPr>
          <w:rFonts w:ascii="Times New Roman" w:hAnsi="Times New Roman" w:cs="Times New Roman"/>
        </w:rPr>
        <w:t xml:space="preserve">bias analyses </w:t>
      </w:r>
      <w:r w:rsidR="00263E54" w:rsidRPr="00981119">
        <w:rPr>
          <w:rFonts w:ascii="Times New Roman" w:hAnsi="Times New Roman" w:cs="Times New Roman"/>
        </w:rPr>
        <w:t xml:space="preserve">(NRBA) </w:t>
      </w:r>
      <w:r w:rsidR="005C781B" w:rsidRPr="00981119">
        <w:rPr>
          <w:rFonts w:ascii="Times New Roman" w:hAnsi="Times New Roman" w:cs="Times New Roman"/>
        </w:rPr>
        <w:t>for schools</w:t>
      </w:r>
      <w:r w:rsidR="00263E54" w:rsidRPr="00981119">
        <w:rPr>
          <w:rFonts w:ascii="Times New Roman" w:hAnsi="Times New Roman" w:cs="Times New Roman"/>
        </w:rPr>
        <w:t xml:space="preserve"> if the response rate for original schools is below 85 percent</w:t>
      </w:r>
      <w:r w:rsidR="005C781B" w:rsidRPr="00981119">
        <w:rPr>
          <w:rFonts w:ascii="Times New Roman" w:hAnsi="Times New Roman" w:cs="Times New Roman"/>
        </w:rPr>
        <w:t>.</w:t>
      </w:r>
      <w:r w:rsidR="000C730A">
        <w:rPr>
          <w:rFonts w:ascii="Times New Roman" w:hAnsi="Times New Roman" w:cs="Times New Roman"/>
        </w:rPr>
        <w:t xml:space="preserve">  </w:t>
      </w:r>
      <w:r w:rsidR="005C781B" w:rsidRPr="00981119">
        <w:rPr>
          <w:rFonts w:ascii="Times New Roman" w:hAnsi="Times New Roman" w:cs="Times New Roman"/>
        </w:rPr>
        <w:t xml:space="preserve">Currently, it </w:t>
      </w:r>
      <w:r w:rsidR="002901D4" w:rsidRPr="00981119">
        <w:rPr>
          <w:rFonts w:ascii="Times New Roman" w:hAnsi="Times New Roman" w:cs="Times New Roman"/>
        </w:rPr>
        <w:t xml:space="preserve">is assumed </w:t>
      </w:r>
      <w:r w:rsidR="005C781B" w:rsidRPr="00981119">
        <w:rPr>
          <w:rFonts w:ascii="Times New Roman" w:hAnsi="Times New Roman" w:cs="Times New Roman"/>
        </w:rPr>
        <w:t>that the stu</w:t>
      </w:r>
      <w:r w:rsidR="00BD25FE" w:rsidRPr="00981119">
        <w:rPr>
          <w:rFonts w:ascii="Times New Roman" w:hAnsi="Times New Roman" w:cs="Times New Roman"/>
        </w:rPr>
        <w:t xml:space="preserve">dent response rate for </w:t>
      </w:r>
      <w:r w:rsidR="00352303">
        <w:rPr>
          <w:rFonts w:ascii="Times New Roman" w:hAnsi="Times New Roman" w:cs="Times New Roman"/>
        </w:rPr>
        <w:t>PIRLS</w:t>
      </w:r>
      <w:r w:rsidR="00BD25FE" w:rsidRPr="00981119">
        <w:rPr>
          <w:rFonts w:ascii="Times New Roman" w:hAnsi="Times New Roman" w:cs="Times New Roman"/>
        </w:rPr>
        <w:t xml:space="preserve"> </w:t>
      </w:r>
      <w:r w:rsidR="00352303">
        <w:rPr>
          <w:rFonts w:ascii="Times New Roman" w:hAnsi="Times New Roman" w:cs="Times New Roman"/>
        </w:rPr>
        <w:t>20</w:t>
      </w:r>
      <w:r w:rsidR="004D4670">
        <w:rPr>
          <w:rFonts w:ascii="Times New Roman" w:hAnsi="Times New Roman" w:cs="Times New Roman"/>
        </w:rPr>
        <w:t>21</w:t>
      </w:r>
      <w:r w:rsidR="00BD25FE" w:rsidRPr="00981119">
        <w:rPr>
          <w:rFonts w:ascii="Times New Roman" w:hAnsi="Times New Roman" w:cs="Times New Roman"/>
        </w:rPr>
        <w:t xml:space="preserve"> will be</w:t>
      </w:r>
      <w:r w:rsidR="005C781B" w:rsidRPr="00981119">
        <w:rPr>
          <w:rFonts w:ascii="Times New Roman" w:hAnsi="Times New Roman" w:cs="Times New Roman"/>
        </w:rPr>
        <w:t xml:space="preserve"> above 85 percent and thus, no NRBA at the student level will be required.</w:t>
      </w:r>
      <w:r w:rsidR="000C730A">
        <w:rPr>
          <w:rFonts w:ascii="Times New Roman" w:hAnsi="Times New Roman" w:cs="Times New Roman"/>
        </w:rPr>
        <w:t xml:space="preserve">  If a NRBA is needed, we will submit a complete NRBA plan in May 2021.</w:t>
      </w:r>
    </w:p>
    <w:p w14:paraId="23DA2965" w14:textId="77777777" w:rsidR="005C781B" w:rsidRPr="00981119" w:rsidRDefault="005C781B" w:rsidP="00402957">
      <w:pPr>
        <w:ind w:left="180"/>
        <w:rPr>
          <w:rFonts w:ascii="Times New Roman" w:hAnsi="Times New Roman" w:cs="Times New Roman"/>
          <w:b/>
        </w:rPr>
      </w:pPr>
    </w:p>
    <w:p w14:paraId="0372D519" w14:textId="77777777" w:rsidR="00402957" w:rsidRPr="0018266C" w:rsidRDefault="00352303" w:rsidP="00263E54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IRLS </w:t>
      </w:r>
      <w:r w:rsidR="004D4670">
        <w:rPr>
          <w:rFonts w:ascii="Times New Roman" w:hAnsi="Times New Roman" w:cs="Times New Roman"/>
          <w:b/>
          <w:sz w:val="24"/>
        </w:rPr>
        <w:t>2021</w:t>
      </w:r>
      <w:r w:rsidR="00402957" w:rsidRPr="0018266C">
        <w:rPr>
          <w:rFonts w:ascii="Times New Roman" w:hAnsi="Times New Roman" w:cs="Times New Roman"/>
          <w:b/>
          <w:sz w:val="24"/>
        </w:rPr>
        <w:t xml:space="preserve"> School Non</w:t>
      </w:r>
      <w:r w:rsidR="0055076C" w:rsidRPr="0018266C">
        <w:rPr>
          <w:rFonts w:ascii="Times New Roman" w:hAnsi="Times New Roman" w:cs="Times New Roman"/>
          <w:b/>
          <w:sz w:val="24"/>
        </w:rPr>
        <w:t>-R</w:t>
      </w:r>
      <w:r w:rsidR="00402957" w:rsidRPr="0018266C">
        <w:rPr>
          <w:rFonts w:ascii="Times New Roman" w:hAnsi="Times New Roman" w:cs="Times New Roman"/>
          <w:b/>
          <w:sz w:val="24"/>
        </w:rPr>
        <w:t>esponse Bias Analysis Outline</w:t>
      </w:r>
    </w:p>
    <w:p w14:paraId="6765C58B" w14:textId="77777777" w:rsidR="00B9640F" w:rsidRPr="00981119" w:rsidRDefault="00B9640F" w:rsidP="00402957">
      <w:pPr>
        <w:ind w:left="180"/>
        <w:rPr>
          <w:rFonts w:ascii="Times New Roman" w:hAnsi="Times New Roman" w:cs="Times New Roman"/>
          <w:b/>
        </w:rPr>
      </w:pPr>
    </w:p>
    <w:p w14:paraId="46585ECE" w14:textId="77777777" w:rsidR="00B9640F" w:rsidRDefault="0055076C" w:rsidP="00263E54">
      <w:pPr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If needed, t</w:t>
      </w:r>
      <w:r w:rsidR="00263E54" w:rsidRPr="00981119">
        <w:rPr>
          <w:rFonts w:ascii="Times New Roman" w:hAnsi="Times New Roman" w:cs="Times New Roman"/>
        </w:rPr>
        <w:t xml:space="preserve">he </w:t>
      </w:r>
      <w:r w:rsidRPr="00981119">
        <w:rPr>
          <w:rFonts w:ascii="Times New Roman" w:hAnsi="Times New Roman" w:cs="Times New Roman"/>
        </w:rPr>
        <w:t>NRBA will</w:t>
      </w:r>
      <w:r w:rsidR="00B9640F" w:rsidRPr="00981119">
        <w:rPr>
          <w:rFonts w:ascii="Times New Roman" w:hAnsi="Times New Roman" w:cs="Times New Roman"/>
        </w:rPr>
        <w:t xml:space="preserve"> be</w:t>
      </w:r>
      <w:r w:rsidR="002901D4" w:rsidRPr="00981119">
        <w:rPr>
          <w:rFonts w:ascii="Times New Roman" w:hAnsi="Times New Roman" w:cs="Times New Roman"/>
        </w:rPr>
        <w:t xml:space="preserve"> conducted in the summer of 20</w:t>
      </w:r>
      <w:r w:rsidR="002968ED">
        <w:rPr>
          <w:rFonts w:ascii="Times New Roman" w:hAnsi="Times New Roman" w:cs="Times New Roman"/>
        </w:rPr>
        <w:t>22</w:t>
      </w:r>
      <w:r w:rsidR="003A3F82">
        <w:rPr>
          <w:rFonts w:ascii="Times New Roman" w:hAnsi="Times New Roman" w:cs="Times New Roman"/>
        </w:rPr>
        <w:t xml:space="preserve"> </w:t>
      </w:r>
      <w:r w:rsidRPr="00981119">
        <w:rPr>
          <w:rFonts w:ascii="Times New Roman" w:hAnsi="Times New Roman" w:cs="Times New Roman"/>
        </w:rPr>
        <w:t xml:space="preserve">before the release of the </w:t>
      </w:r>
      <w:r w:rsidR="00352303">
        <w:rPr>
          <w:rFonts w:ascii="Times New Roman" w:hAnsi="Times New Roman" w:cs="Times New Roman"/>
        </w:rPr>
        <w:t>PIRL</w:t>
      </w:r>
      <w:r w:rsidRPr="00981119">
        <w:rPr>
          <w:rFonts w:ascii="Times New Roman" w:hAnsi="Times New Roman" w:cs="Times New Roman"/>
        </w:rPr>
        <w:t>S</w:t>
      </w:r>
      <w:r w:rsidR="00352303">
        <w:rPr>
          <w:rFonts w:ascii="Times New Roman" w:hAnsi="Times New Roman" w:cs="Times New Roman"/>
        </w:rPr>
        <w:t xml:space="preserve"> </w:t>
      </w:r>
      <w:r w:rsidR="004D4670">
        <w:rPr>
          <w:rFonts w:ascii="Times New Roman" w:hAnsi="Times New Roman" w:cs="Times New Roman"/>
        </w:rPr>
        <w:t>2021</w:t>
      </w:r>
      <w:r w:rsidR="001A63C5" w:rsidRPr="00981119">
        <w:rPr>
          <w:rFonts w:ascii="Times New Roman" w:hAnsi="Times New Roman" w:cs="Times New Roman"/>
        </w:rPr>
        <w:t xml:space="preserve"> nat</w:t>
      </w:r>
      <w:r w:rsidR="00352303">
        <w:rPr>
          <w:rFonts w:ascii="Times New Roman" w:hAnsi="Times New Roman" w:cs="Times New Roman"/>
        </w:rPr>
        <w:t xml:space="preserve">ional report in December of </w:t>
      </w:r>
      <w:r w:rsidR="004D4670">
        <w:rPr>
          <w:rFonts w:ascii="Times New Roman" w:hAnsi="Times New Roman" w:cs="Times New Roman"/>
        </w:rPr>
        <w:t>202</w:t>
      </w:r>
      <w:r w:rsidR="002968ED">
        <w:rPr>
          <w:rFonts w:ascii="Times New Roman" w:hAnsi="Times New Roman" w:cs="Times New Roman"/>
        </w:rPr>
        <w:t>2</w:t>
      </w:r>
      <w:r w:rsidR="001A63C5" w:rsidRPr="00981119">
        <w:rPr>
          <w:rFonts w:ascii="Times New Roman" w:hAnsi="Times New Roman" w:cs="Times New Roman"/>
        </w:rPr>
        <w:t>. A</w:t>
      </w:r>
      <w:r w:rsidRPr="00981119">
        <w:rPr>
          <w:rFonts w:ascii="Times New Roman" w:hAnsi="Times New Roman" w:cs="Times New Roman"/>
        </w:rPr>
        <w:t xml:space="preserve"> summary of the findings will</w:t>
      </w:r>
      <w:r w:rsidR="00B9640F" w:rsidRPr="00981119">
        <w:rPr>
          <w:rFonts w:ascii="Times New Roman" w:hAnsi="Times New Roman" w:cs="Times New Roman"/>
        </w:rPr>
        <w:t xml:space="preserve"> be included in the technical appendix</w:t>
      </w:r>
      <w:r w:rsidRPr="00981119">
        <w:rPr>
          <w:rFonts w:ascii="Times New Roman" w:hAnsi="Times New Roman" w:cs="Times New Roman"/>
        </w:rPr>
        <w:t xml:space="preserve"> of the U.S. national report and t</w:t>
      </w:r>
      <w:r w:rsidR="00B9640F" w:rsidRPr="00981119">
        <w:rPr>
          <w:rFonts w:ascii="Times New Roman" w:hAnsi="Times New Roman" w:cs="Times New Roman"/>
        </w:rPr>
        <w:t>he</w:t>
      </w:r>
      <w:r w:rsidRPr="00981119">
        <w:rPr>
          <w:rFonts w:ascii="Times New Roman" w:hAnsi="Times New Roman" w:cs="Times New Roman"/>
        </w:rPr>
        <w:t xml:space="preserve"> full NRBA will</w:t>
      </w:r>
      <w:r w:rsidR="00B9640F" w:rsidRPr="00981119">
        <w:rPr>
          <w:rFonts w:ascii="Times New Roman" w:hAnsi="Times New Roman" w:cs="Times New Roman"/>
        </w:rPr>
        <w:t xml:space="preserve"> be included in the U.S. technical report.</w:t>
      </w:r>
    </w:p>
    <w:p w14:paraId="4739E199" w14:textId="77777777" w:rsidR="00714A50" w:rsidRPr="00981119" w:rsidRDefault="00714A50" w:rsidP="00263E54">
      <w:pPr>
        <w:rPr>
          <w:rFonts w:ascii="Times New Roman" w:hAnsi="Times New Roman" w:cs="Times New Roman"/>
        </w:rPr>
      </w:pPr>
    </w:p>
    <w:p w14:paraId="12907F7B" w14:textId="77777777" w:rsidR="00AF05FB" w:rsidRDefault="00402957" w:rsidP="0055076C">
      <w:pPr>
        <w:rPr>
          <w:rFonts w:ascii="Times New Roman" w:hAnsi="Times New Roman" w:cs="Times New Roman"/>
          <w:b/>
        </w:rPr>
      </w:pPr>
      <w:r w:rsidRPr="0018266C">
        <w:rPr>
          <w:rFonts w:ascii="Times New Roman" w:hAnsi="Times New Roman" w:cs="Times New Roman"/>
          <w:b/>
        </w:rPr>
        <w:t>1.</w:t>
      </w:r>
      <w:r w:rsidR="00AF05FB">
        <w:rPr>
          <w:rFonts w:ascii="Times New Roman" w:hAnsi="Times New Roman" w:cs="Times New Roman"/>
          <w:b/>
        </w:rPr>
        <w:t xml:space="preserve"> </w:t>
      </w:r>
      <w:r w:rsidRPr="0018266C">
        <w:rPr>
          <w:rFonts w:ascii="Times New Roman" w:hAnsi="Times New Roman" w:cs="Times New Roman"/>
          <w:b/>
        </w:rPr>
        <w:t>INTRODUCTION</w:t>
      </w:r>
    </w:p>
    <w:p w14:paraId="4C773D71" w14:textId="77777777" w:rsidR="00402957" w:rsidRDefault="00402957" w:rsidP="00402957">
      <w:pPr>
        <w:ind w:left="180"/>
        <w:rPr>
          <w:rFonts w:ascii="Times New Roman" w:hAnsi="Times New Roman" w:cs="Times New Roman"/>
          <w:b/>
        </w:rPr>
      </w:pPr>
    </w:p>
    <w:p w14:paraId="157CF4E4" w14:textId="77777777" w:rsidR="00741722" w:rsidRDefault="00714A50" w:rsidP="00714A50">
      <w:pPr>
        <w:pStyle w:val="NoSpacing"/>
        <w:rPr>
          <w:rFonts w:ascii="Times New Roman" w:hAnsi="Times New Roman" w:cs="Times New Roman"/>
        </w:rPr>
      </w:pPr>
      <w:r w:rsidRPr="00714A50">
        <w:rPr>
          <w:rFonts w:ascii="Times New Roman" w:hAnsi="Times New Roman" w:cs="Times New Roman"/>
        </w:rPr>
        <w:t xml:space="preserve">NCES standards for assessment surveys stipulate that a nonresponse bias analysis is required at any stage of data collection reporting a weighted unit response rate less than 85 percent. </w:t>
      </w:r>
      <w:r>
        <w:rPr>
          <w:rFonts w:ascii="Times New Roman" w:hAnsi="Times New Roman" w:cs="Times New Roman"/>
        </w:rPr>
        <w:t>If</w:t>
      </w:r>
      <w:r w:rsidRPr="00714A50">
        <w:rPr>
          <w:rFonts w:ascii="Times New Roman" w:hAnsi="Times New Roman" w:cs="Times New Roman"/>
        </w:rPr>
        <w:t xml:space="preserve"> the U.S. </w:t>
      </w:r>
      <w:r>
        <w:rPr>
          <w:rFonts w:ascii="Times New Roman" w:hAnsi="Times New Roman" w:cs="Times New Roman"/>
        </w:rPr>
        <w:t>PIRLS</w:t>
      </w:r>
      <w:r w:rsidRPr="00714A50">
        <w:rPr>
          <w:rFonts w:ascii="Times New Roman" w:hAnsi="Times New Roman" w:cs="Times New Roman"/>
        </w:rPr>
        <w:t xml:space="preserve"> weighted school response rate is below 85 percent, NCES </w:t>
      </w:r>
      <w:r>
        <w:rPr>
          <w:rFonts w:ascii="Times New Roman" w:hAnsi="Times New Roman" w:cs="Times New Roman"/>
        </w:rPr>
        <w:t xml:space="preserve">will </w:t>
      </w:r>
      <w:r w:rsidRPr="00714A50">
        <w:rPr>
          <w:rFonts w:ascii="Times New Roman" w:hAnsi="Times New Roman" w:cs="Times New Roman"/>
        </w:rPr>
        <w:t xml:space="preserve">require an investigation into the potential magnitude of nonresponse bias at the school level in the U.S. sample. </w:t>
      </w:r>
    </w:p>
    <w:p w14:paraId="75CB8453" w14:textId="77777777" w:rsidR="00741722" w:rsidRPr="0018266C" w:rsidRDefault="00741722" w:rsidP="00402957">
      <w:pPr>
        <w:ind w:left="180"/>
        <w:rPr>
          <w:rFonts w:ascii="Times New Roman" w:hAnsi="Times New Roman" w:cs="Times New Roman"/>
          <w:b/>
        </w:rPr>
      </w:pPr>
    </w:p>
    <w:p w14:paraId="1BA05885" w14:textId="77777777" w:rsidR="00AF05FB" w:rsidRDefault="00402957" w:rsidP="0055076C">
      <w:pPr>
        <w:rPr>
          <w:rFonts w:ascii="Times New Roman" w:hAnsi="Times New Roman" w:cs="Times New Roman"/>
          <w:b/>
        </w:rPr>
      </w:pPr>
      <w:r w:rsidRPr="0018266C">
        <w:rPr>
          <w:rFonts w:ascii="Times New Roman" w:hAnsi="Times New Roman" w:cs="Times New Roman"/>
          <w:b/>
        </w:rPr>
        <w:t>2.</w:t>
      </w:r>
      <w:r w:rsidR="00AF05FB">
        <w:rPr>
          <w:rFonts w:ascii="Times New Roman" w:hAnsi="Times New Roman" w:cs="Times New Roman"/>
          <w:b/>
        </w:rPr>
        <w:t xml:space="preserve"> </w:t>
      </w:r>
      <w:r w:rsidRPr="0018266C">
        <w:rPr>
          <w:rFonts w:ascii="Times New Roman" w:hAnsi="Times New Roman" w:cs="Times New Roman"/>
          <w:b/>
        </w:rPr>
        <w:t>METHODOLOGY</w:t>
      </w:r>
    </w:p>
    <w:p w14:paraId="71709D3C" w14:textId="77777777" w:rsidR="00402957" w:rsidRPr="00981119" w:rsidRDefault="00402957" w:rsidP="00402957">
      <w:pPr>
        <w:ind w:left="180"/>
        <w:rPr>
          <w:rFonts w:ascii="Times New Roman" w:hAnsi="Times New Roman" w:cs="Times New Roman"/>
        </w:rPr>
      </w:pPr>
    </w:p>
    <w:p w14:paraId="084D0C79" w14:textId="77777777" w:rsidR="00101222" w:rsidRPr="00981119" w:rsidRDefault="00101222" w:rsidP="0055076C">
      <w:pPr>
        <w:pStyle w:val="L1-FlLSp12"/>
        <w:numPr>
          <w:ilvl w:val="0"/>
          <w:numId w:val="0"/>
        </w:numPr>
        <w:rPr>
          <w:szCs w:val="22"/>
        </w:rPr>
      </w:pPr>
      <w:r w:rsidRPr="00981119">
        <w:rPr>
          <w:szCs w:val="22"/>
        </w:rPr>
        <w:t xml:space="preserve">The analysis </w:t>
      </w:r>
      <w:r w:rsidR="000920C8" w:rsidRPr="00981119">
        <w:rPr>
          <w:szCs w:val="22"/>
        </w:rPr>
        <w:t>will be</w:t>
      </w:r>
      <w:r w:rsidRPr="00981119">
        <w:rPr>
          <w:szCs w:val="22"/>
        </w:rPr>
        <w:t xml:space="preserve"> conducted in three parts:</w:t>
      </w:r>
    </w:p>
    <w:p w14:paraId="0EE4333C" w14:textId="77777777" w:rsidR="00101222" w:rsidRPr="00981119" w:rsidRDefault="00101222" w:rsidP="00101222">
      <w:pPr>
        <w:pStyle w:val="L1-FlLSp12"/>
        <w:numPr>
          <w:ilvl w:val="0"/>
          <w:numId w:val="0"/>
        </w:numPr>
        <w:rPr>
          <w:szCs w:val="22"/>
        </w:rPr>
      </w:pPr>
    </w:p>
    <w:p w14:paraId="638E3DE4" w14:textId="77777777" w:rsidR="00AF05FB" w:rsidRDefault="0055076C" w:rsidP="0055076C">
      <w:pPr>
        <w:pStyle w:val="N2-2ndBullet"/>
        <w:numPr>
          <w:ilvl w:val="0"/>
          <w:numId w:val="4"/>
        </w:numPr>
        <w:tabs>
          <w:tab w:val="clear" w:pos="1728"/>
        </w:tabs>
        <w:jc w:val="left"/>
        <w:rPr>
          <w:szCs w:val="22"/>
        </w:rPr>
      </w:pPr>
      <w:r w:rsidRPr="00981119">
        <w:rPr>
          <w:szCs w:val="22"/>
        </w:rPr>
        <w:t>T</w:t>
      </w:r>
      <w:r w:rsidR="00101222" w:rsidRPr="00981119">
        <w:rPr>
          <w:szCs w:val="22"/>
        </w:rPr>
        <w:t xml:space="preserve">he distribution of the participating original school sample </w:t>
      </w:r>
      <w:r w:rsidR="000920C8" w:rsidRPr="00981119">
        <w:rPr>
          <w:szCs w:val="22"/>
        </w:rPr>
        <w:t xml:space="preserve">will be </w:t>
      </w:r>
      <w:r w:rsidR="00101222" w:rsidRPr="00981119">
        <w:rPr>
          <w:szCs w:val="22"/>
        </w:rPr>
        <w:t xml:space="preserve">compared with that of the total eligible original school sample. The original sample is the sample before substitution. In each sample, schools </w:t>
      </w:r>
      <w:r w:rsidR="001A1228" w:rsidRPr="00981119">
        <w:rPr>
          <w:szCs w:val="22"/>
        </w:rPr>
        <w:t>will be</w:t>
      </w:r>
      <w:r w:rsidR="00101222" w:rsidRPr="00981119">
        <w:rPr>
          <w:szCs w:val="22"/>
        </w:rPr>
        <w:t xml:space="preserve"> weighted by their school base weights, excluding any non</w:t>
      </w:r>
      <w:r w:rsidR="00BC648A" w:rsidRPr="00981119">
        <w:rPr>
          <w:szCs w:val="22"/>
        </w:rPr>
        <w:t>-</w:t>
      </w:r>
      <w:r w:rsidR="00101222" w:rsidRPr="00981119">
        <w:rPr>
          <w:szCs w:val="22"/>
        </w:rPr>
        <w:t>response adjustment factor.</w:t>
      </w:r>
    </w:p>
    <w:p w14:paraId="62E93D66" w14:textId="77777777" w:rsidR="00AF05FB" w:rsidRDefault="0055076C" w:rsidP="0055076C">
      <w:pPr>
        <w:pStyle w:val="N2-2ndBullet"/>
        <w:numPr>
          <w:ilvl w:val="0"/>
          <w:numId w:val="4"/>
        </w:numPr>
        <w:tabs>
          <w:tab w:val="clear" w:pos="1728"/>
          <w:tab w:val="left" w:pos="1152"/>
        </w:tabs>
        <w:jc w:val="left"/>
        <w:rPr>
          <w:szCs w:val="22"/>
        </w:rPr>
      </w:pPr>
      <w:r w:rsidRPr="00981119">
        <w:rPr>
          <w:szCs w:val="22"/>
        </w:rPr>
        <w:t>T</w:t>
      </w:r>
      <w:r w:rsidR="00101222" w:rsidRPr="00981119">
        <w:rPr>
          <w:szCs w:val="22"/>
        </w:rPr>
        <w:t xml:space="preserve">he distribution of the participating </w:t>
      </w:r>
      <w:r w:rsidR="00C55F48">
        <w:rPr>
          <w:szCs w:val="22"/>
        </w:rPr>
        <w:t xml:space="preserve">final </w:t>
      </w:r>
      <w:r w:rsidR="00101222" w:rsidRPr="00981119">
        <w:rPr>
          <w:szCs w:val="22"/>
        </w:rPr>
        <w:t xml:space="preserve">sample, which includes the participating replacements for schools from the original sample that did not participate, </w:t>
      </w:r>
      <w:r w:rsidR="000920C8" w:rsidRPr="00981119">
        <w:rPr>
          <w:szCs w:val="22"/>
        </w:rPr>
        <w:t xml:space="preserve">will be </w:t>
      </w:r>
      <w:r w:rsidR="00101222" w:rsidRPr="00981119">
        <w:rPr>
          <w:szCs w:val="22"/>
        </w:rPr>
        <w:t xml:space="preserve">compared to the total eligible final sample. The final sample is the sample after substitution. Again, school base weights </w:t>
      </w:r>
      <w:r w:rsidR="000920C8" w:rsidRPr="00981119">
        <w:rPr>
          <w:szCs w:val="22"/>
        </w:rPr>
        <w:t xml:space="preserve">will be </w:t>
      </w:r>
      <w:r w:rsidR="00101222" w:rsidRPr="00981119">
        <w:rPr>
          <w:szCs w:val="22"/>
        </w:rPr>
        <w:t>used for both the eligible sample and the participating schools.</w:t>
      </w:r>
    </w:p>
    <w:p w14:paraId="28E56FA3" w14:textId="77777777" w:rsidR="00AF05FB" w:rsidRDefault="0055076C" w:rsidP="0055076C">
      <w:pPr>
        <w:pStyle w:val="N2-2ndBullet"/>
        <w:numPr>
          <w:ilvl w:val="0"/>
          <w:numId w:val="4"/>
        </w:numPr>
        <w:tabs>
          <w:tab w:val="clear" w:pos="1728"/>
          <w:tab w:val="left" w:pos="1152"/>
        </w:tabs>
        <w:jc w:val="left"/>
        <w:rPr>
          <w:szCs w:val="22"/>
        </w:rPr>
      </w:pPr>
      <w:r w:rsidRPr="00981119">
        <w:rPr>
          <w:szCs w:val="22"/>
        </w:rPr>
        <w:t>T</w:t>
      </w:r>
      <w:r w:rsidR="00101222" w:rsidRPr="00981119">
        <w:rPr>
          <w:szCs w:val="22"/>
        </w:rPr>
        <w:t xml:space="preserve">he same sets of schools </w:t>
      </w:r>
      <w:r w:rsidR="001A1228" w:rsidRPr="00981119">
        <w:rPr>
          <w:szCs w:val="22"/>
        </w:rPr>
        <w:t>will be</w:t>
      </w:r>
      <w:r w:rsidR="00101222" w:rsidRPr="00981119">
        <w:rPr>
          <w:szCs w:val="22"/>
        </w:rPr>
        <w:t xml:space="preserve"> compared as in the second analysis but, this time, when analyzing the participating schools alone, school nonresponse adjustments </w:t>
      </w:r>
      <w:r w:rsidR="001A1228" w:rsidRPr="00981119">
        <w:rPr>
          <w:szCs w:val="22"/>
        </w:rPr>
        <w:t>will be</w:t>
      </w:r>
      <w:r w:rsidR="00101222" w:rsidRPr="00981119">
        <w:rPr>
          <w:szCs w:val="22"/>
        </w:rPr>
        <w:t xml:space="preserve"> applied to the weights.</w:t>
      </w:r>
    </w:p>
    <w:p w14:paraId="04F8842E" w14:textId="77777777" w:rsidR="00101222" w:rsidRPr="00981119" w:rsidRDefault="00101222" w:rsidP="00101222">
      <w:pPr>
        <w:pStyle w:val="L1-FlLSp12"/>
        <w:numPr>
          <w:ilvl w:val="0"/>
          <w:numId w:val="0"/>
        </w:numPr>
        <w:rPr>
          <w:szCs w:val="22"/>
        </w:rPr>
      </w:pPr>
      <w:r w:rsidRPr="00981119">
        <w:rPr>
          <w:szCs w:val="22"/>
        </w:rPr>
        <w:t xml:space="preserve">The following categorical variables </w:t>
      </w:r>
      <w:r w:rsidR="001A1228" w:rsidRPr="00981119">
        <w:rPr>
          <w:szCs w:val="22"/>
        </w:rPr>
        <w:t>will be</w:t>
      </w:r>
      <w:r w:rsidRPr="00981119">
        <w:rPr>
          <w:szCs w:val="22"/>
        </w:rPr>
        <w:t xml:space="preserve"> available for all schools:</w:t>
      </w:r>
    </w:p>
    <w:p w14:paraId="4CF38285" w14:textId="77777777" w:rsidR="00101222" w:rsidRPr="00981119" w:rsidRDefault="00101222" w:rsidP="00101222">
      <w:pPr>
        <w:pStyle w:val="L1-FlLSp12"/>
        <w:numPr>
          <w:ilvl w:val="0"/>
          <w:numId w:val="0"/>
        </w:numPr>
        <w:rPr>
          <w:szCs w:val="22"/>
        </w:rPr>
      </w:pPr>
    </w:p>
    <w:p w14:paraId="34E30FCB" w14:textId="77777777" w:rsidR="00101222" w:rsidRPr="00981119" w:rsidRDefault="00101222" w:rsidP="00101222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rPr>
          <w:szCs w:val="22"/>
        </w:rPr>
      </w:pPr>
      <w:r w:rsidRPr="00981119">
        <w:rPr>
          <w:szCs w:val="22"/>
        </w:rPr>
        <w:t>School</w:t>
      </w:r>
      <w:r w:rsidR="00096EA8">
        <w:rPr>
          <w:szCs w:val="22"/>
        </w:rPr>
        <w:t xml:space="preserve"> control</w:t>
      </w:r>
      <w:r w:rsidRPr="00981119">
        <w:rPr>
          <w:szCs w:val="22"/>
        </w:rPr>
        <w:t>—public or private;</w:t>
      </w:r>
    </w:p>
    <w:p w14:paraId="05E1B2AB" w14:textId="77777777" w:rsidR="00101222" w:rsidRPr="00981119" w:rsidRDefault="00525CF2" w:rsidP="00101222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rPr>
          <w:szCs w:val="22"/>
        </w:rPr>
      </w:pPr>
      <w:r w:rsidRPr="00981119">
        <w:rPr>
          <w:szCs w:val="22"/>
        </w:rPr>
        <w:t>Locality—urban-centric locale code, i.e., city, suburb, town, rural</w:t>
      </w:r>
      <w:r w:rsidR="00101222" w:rsidRPr="00981119">
        <w:rPr>
          <w:szCs w:val="22"/>
        </w:rPr>
        <w:t>;</w:t>
      </w:r>
    </w:p>
    <w:p w14:paraId="3E900E62" w14:textId="77777777" w:rsidR="00101222" w:rsidRPr="00981119" w:rsidRDefault="00101222" w:rsidP="00101222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rPr>
          <w:szCs w:val="22"/>
        </w:rPr>
      </w:pPr>
      <w:r w:rsidRPr="00981119">
        <w:rPr>
          <w:szCs w:val="22"/>
        </w:rPr>
        <w:t>Census region; and</w:t>
      </w:r>
    </w:p>
    <w:p w14:paraId="37848B49" w14:textId="77777777" w:rsidR="00101222" w:rsidRDefault="00101222" w:rsidP="00BC648A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jc w:val="left"/>
        <w:rPr>
          <w:szCs w:val="22"/>
        </w:rPr>
      </w:pPr>
      <w:r w:rsidRPr="00981119">
        <w:rPr>
          <w:szCs w:val="22"/>
        </w:rPr>
        <w:t>Poverty level—for public schools, a high poverty school is defined as one in which 50 percent or more of the students are eligible for participation in the National School Lunch Program (NSLP), and a low poverty school is defined as one in which less than 50 percent are eligible; all private schools are treated as low poverty schools.</w:t>
      </w:r>
    </w:p>
    <w:p w14:paraId="72E04682" w14:textId="77777777" w:rsidR="003505E5" w:rsidRPr="00981119" w:rsidRDefault="003505E5" w:rsidP="00BC648A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jc w:val="left"/>
        <w:rPr>
          <w:szCs w:val="22"/>
        </w:rPr>
      </w:pPr>
      <w:r>
        <w:t>School size</w:t>
      </w:r>
      <w:r w:rsidRPr="00266EBB">
        <w:t>—</w:t>
      </w:r>
      <w:r>
        <w:t>grade 4</w:t>
      </w:r>
      <w:r w:rsidRPr="00FF398F">
        <w:t xml:space="preserve"> enrollment </w:t>
      </w:r>
      <w:r>
        <w:t xml:space="preserve">of school </w:t>
      </w:r>
      <w:r w:rsidRPr="00FF398F">
        <w:t>(as shown on school frame) divided into three equally sized categories</w:t>
      </w:r>
      <w:r>
        <w:t xml:space="preserve"> (small, medium, and large).</w:t>
      </w:r>
    </w:p>
    <w:p w14:paraId="20FDE503" w14:textId="77777777" w:rsidR="00101222" w:rsidRPr="00981119" w:rsidRDefault="00101222" w:rsidP="00101222">
      <w:pPr>
        <w:pStyle w:val="L1-FlLSp12"/>
        <w:numPr>
          <w:ilvl w:val="0"/>
          <w:numId w:val="0"/>
        </w:numPr>
        <w:rPr>
          <w:szCs w:val="22"/>
        </w:rPr>
      </w:pPr>
      <w:r w:rsidRPr="00981119">
        <w:rPr>
          <w:szCs w:val="22"/>
        </w:rPr>
        <w:t xml:space="preserve">The following continuous variables </w:t>
      </w:r>
      <w:r w:rsidR="001A1228" w:rsidRPr="00981119">
        <w:rPr>
          <w:szCs w:val="22"/>
        </w:rPr>
        <w:t>will be</w:t>
      </w:r>
      <w:r w:rsidRPr="00981119">
        <w:rPr>
          <w:szCs w:val="22"/>
        </w:rPr>
        <w:t xml:space="preserve"> available for all schools:</w:t>
      </w:r>
    </w:p>
    <w:p w14:paraId="47475A43" w14:textId="77777777" w:rsidR="00101222" w:rsidRPr="00981119" w:rsidRDefault="00101222" w:rsidP="00101222">
      <w:pPr>
        <w:pStyle w:val="L1-FlLSp12"/>
        <w:numPr>
          <w:ilvl w:val="0"/>
          <w:numId w:val="0"/>
        </w:numPr>
        <w:rPr>
          <w:szCs w:val="22"/>
        </w:rPr>
      </w:pPr>
    </w:p>
    <w:p w14:paraId="175EA2B2" w14:textId="77777777" w:rsidR="00101222" w:rsidRPr="00981119" w:rsidRDefault="00101222" w:rsidP="00101222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rPr>
          <w:szCs w:val="22"/>
        </w:rPr>
      </w:pPr>
      <w:r w:rsidRPr="00981119">
        <w:rPr>
          <w:szCs w:val="22"/>
        </w:rPr>
        <w:lastRenderedPageBreak/>
        <w:t xml:space="preserve">Number of </w:t>
      </w:r>
      <w:r w:rsidR="00981119" w:rsidRPr="00981119">
        <w:rPr>
          <w:szCs w:val="22"/>
        </w:rPr>
        <w:t>grade</w:t>
      </w:r>
      <w:r w:rsidR="00FE0F29" w:rsidRPr="00981119">
        <w:rPr>
          <w:szCs w:val="22"/>
        </w:rPr>
        <w:t>-</w:t>
      </w:r>
      <w:r w:rsidRPr="00981119">
        <w:rPr>
          <w:szCs w:val="22"/>
        </w:rPr>
        <w:t>eligible</w:t>
      </w:r>
      <w:r w:rsidR="00352303">
        <w:rPr>
          <w:szCs w:val="22"/>
        </w:rPr>
        <w:t xml:space="preserve"> (grade 4</w:t>
      </w:r>
      <w:r w:rsidR="00981119" w:rsidRPr="00981119">
        <w:rPr>
          <w:szCs w:val="22"/>
        </w:rPr>
        <w:t>)</w:t>
      </w:r>
      <w:r w:rsidRPr="00981119">
        <w:rPr>
          <w:szCs w:val="22"/>
        </w:rPr>
        <w:t xml:space="preserve"> students enrolled;</w:t>
      </w:r>
    </w:p>
    <w:p w14:paraId="24943ECA" w14:textId="77777777" w:rsidR="00101222" w:rsidRPr="00981119" w:rsidRDefault="00101222" w:rsidP="00101222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rPr>
          <w:szCs w:val="22"/>
        </w:rPr>
      </w:pPr>
      <w:r w:rsidRPr="00981119">
        <w:rPr>
          <w:szCs w:val="22"/>
        </w:rPr>
        <w:t>Total number of students;</w:t>
      </w:r>
    </w:p>
    <w:p w14:paraId="663980BB" w14:textId="20F63EA4" w:rsidR="00101222" w:rsidRPr="00981119" w:rsidRDefault="0033427F" w:rsidP="00BC648A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jc w:val="left"/>
        <w:rPr>
          <w:szCs w:val="22"/>
        </w:rPr>
      </w:pPr>
      <w:r w:rsidRPr="00981119">
        <w:rPr>
          <w:szCs w:val="22"/>
        </w:rPr>
        <w:t xml:space="preserve">Mean </w:t>
      </w:r>
      <w:r w:rsidR="00BD791A" w:rsidRPr="00981119">
        <w:rPr>
          <w:szCs w:val="22"/>
        </w:rPr>
        <w:t>p</w:t>
      </w:r>
      <w:r w:rsidR="00101222" w:rsidRPr="00981119">
        <w:rPr>
          <w:szCs w:val="22"/>
        </w:rPr>
        <w:t xml:space="preserve">ercentage </w:t>
      </w:r>
      <w:r w:rsidRPr="00981119">
        <w:rPr>
          <w:szCs w:val="22"/>
        </w:rPr>
        <w:t>of students by race/ethnicity (</w:t>
      </w:r>
      <w:r w:rsidR="00101222" w:rsidRPr="00981119">
        <w:rPr>
          <w:szCs w:val="22"/>
        </w:rPr>
        <w:t>White non-Hispanic</w:t>
      </w:r>
      <w:r w:rsidRPr="00981119">
        <w:rPr>
          <w:szCs w:val="22"/>
        </w:rPr>
        <w:t>,</w:t>
      </w:r>
      <w:r w:rsidR="00101222" w:rsidRPr="00981119">
        <w:rPr>
          <w:szCs w:val="22"/>
        </w:rPr>
        <w:t xml:space="preserve"> </w:t>
      </w:r>
      <w:r w:rsidRPr="00981119">
        <w:rPr>
          <w:szCs w:val="22"/>
        </w:rPr>
        <w:t>Black non-Hispanic, Hispanic, Asian</w:t>
      </w:r>
      <w:r w:rsidR="00CD0391">
        <w:rPr>
          <w:szCs w:val="22"/>
        </w:rPr>
        <w:t xml:space="preserve"> </w:t>
      </w:r>
      <w:r w:rsidR="00CD0391" w:rsidRPr="00981119">
        <w:rPr>
          <w:szCs w:val="22"/>
        </w:rPr>
        <w:t>non-Hispanic</w:t>
      </w:r>
      <w:r w:rsidRPr="00981119">
        <w:rPr>
          <w:szCs w:val="22"/>
        </w:rPr>
        <w:t>, American Indian or Alaska Native</w:t>
      </w:r>
      <w:r w:rsidR="00CD0391">
        <w:rPr>
          <w:szCs w:val="22"/>
        </w:rPr>
        <w:t xml:space="preserve"> </w:t>
      </w:r>
      <w:r w:rsidR="00CD0391" w:rsidRPr="00981119">
        <w:rPr>
          <w:szCs w:val="22"/>
        </w:rPr>
        <w:t>non-Hispanic</w:t>
      </w:r>
      <w:r w:rsidRPr="00981119">
        <w:rPr>
          <w:szCs w:val="22"/>
        </w:rPr>
        <w:t xml:space="preserve">, </w:t>
      </w:r>
      <w:r w:rsidR="00CD0391" w:rsidRPr="00CD0391">
        <w:t xml:space="preserve">Native Hawaiian or </w:t>
      </w:r>
      <w:r w:rsidR="00CD0391">
        <w:t>o</w:t>
      </w:r>
      <w:r w:rsidR="00CD0391" w:rsidRPr="00CD0391">
        <w:t xml:space="preserve">ther Pacific Islander </w:t>
      </w:r>
      <w:r w:rsidR="00CD0391" w:rsidRPr="00981119">
        <w:rPr>
          <w:szCs w:val="22"/>
        </w:rPr>
        <w:t>non-Hispanic</w:t>
      </w:r>
      <w:r w:rsidR="003505E5">
        <w:t>,</w:t>
      </w:r>
      <w:r w:rsidR="003505E5" w:rsidRPr="00981119">
        <w:rPr>
          <w:szCs w:val="22"/>
        </w:rPr>
        <w:t xml:space="preserve"> </w:t>
      </w:r>
      <w:r w:rsidRPr="00981119">
        <w:rPr>
          <w:szCs w:val="22"/>
        </w:rPr>
        <w:t>and two or more races</w:t>
      </w:r>
      <w:r w:rsidR="00BD791A" w:rsidRPr="00981119">
        <w:rPr>
          <w:szCs w:val="22"/>
        </w:rPr>
        <w:t>)</w:t>
      </w:r>
      <w:r w:rsidRPr="00981119">
        <w:rPr>
          <w:szCs w:val="22"/>
        </w:rPr>
        <w:t>.</w:t>
      </w:r>
    </w:p>
    <w:p w14:paraId="470C6C5C" w14:textId="77777777" w:rsidR="00981119" w:rsidRPr="00981119" w:rsidRDefault="00101222" w:rsidP="00981119">
      <w:pPr>
        <w:pStyle w:val="L1-FlLSp12"/>
        <w:numPr>
          <w:ilvl w:val="0"/>
          <w:numId w:val="0"/>
        </w:numPr>
        <w:spacing w:line="240" w:lineRule="auto"/>
        <w:jc w:val="left"/>
        <w:rPr>
          <w:szCs w:val="22"/>
        </w:rPr>
      </w:pPr>
      <w:r w:rsidRPr="00981119">
        <w:rPr>
          <w:szCs w:val="22"/>
        </w:rPr>
        <w:t xml:space="preserve">An additional continuous variable, the percentage of students eligible </w:t>
      </w:r>
      <w:r w:rsidR="00BC648A" w:rsidRPr="00981119">
        <w:rPr>
          <w:szCs w:val="22"/>
        </w:rPr>
        <w:t xml:space="preserve">to participate in the NSLP, will be </w:t>
      </w:r>
      <w:r w:rsidRPr="00981119">
        <w:rPr>
          <w:szCs w:val="22"/>
        </w:rPr>
        <w:t>available only for public schools.</w:t>
      </w:r>
    </w:p>
    <w:p w14:paraId="42A5EAE0" w14:textId="77777777" w:rsidR="00981119" w:rsidRPr="00981119" w:rsidRDefault="00981119" w:rsidP="00981119">
      <w:pPr>
        <w:pStyle w:val="L1-FlLSp12"/>
        <w:numPr>
          <w:ilvl w:val="0"/>
          <w:numId w:val="0"/>
        </w:numPr>
        <w:spacing w:line="240" w:lineRule="auto"/>
        <w:jc w:val="left"/>
        <w:rPr>
          <w:szCs w:val="22"/>
        </w:rPr>
      </w:pPr>
    </w:p>
    <w:p w14:paraId="72306AF7" w14:textId="77777777" w:rsidR="00101222" w:rsidRPr="00981119" w:rsidRDefault="00101222" w:rsidP="00981119">
      <w:pPr>
        <w:pStyle w:val="L1-FlLSp12"/>
        <w:numPr>
          <w:ilvl w:val="0"/>
          <w:numId w:val="0"/>
        </w:numPr>
        <w:spacing w:line="240" w:lineRule="auto"/>
        <w:jc w:val="left"/>
        <w:rPr>
          <w:szCs w:val="22"/>
        </w:rPr>
      </w:pPr>
      <w:r w:rsidRPr="00981119">
        <w:rPr>
          <w:szCs w:val="22"/>
        </w:rPr>
        <w:t xml:space="preserve">Two forms of analysis </w:t>
      </w:r>
      <w:r w:rsidR="001A1228" w:rsidRPr="00981119">
        <w:rPr>
          <w:szCs w:val="22"/>
        </w:rPr>
        <w:t>will be</w:t>
      </w:r>
      <w:r w:rsidRPr="00981119">
        <w:rPr>
          <w:szCs w:val="22"/>
        </w:rPr>
        <w:t xml:space="preserve"> undertaken:</w:t>
      </w:r>
    </w:p>
    <w:p w14:paraId="46846C88" w14:textId="77777777" w:rsidR="00101222" w:rsidRPr="00981119" w:rsidRDefault="00101222" w:rsidP="00101222">
      <w:pPr>
        <w:pStyle w:val="L1-FlLSp12"/>
        <w:numPr>
          <w:ilvl w:val="0"/>
          <w:numId w:val="0"/>
        </w:numPr>
        <w:rPr>
          <w:szCs w:val="22"/>
        </w:rPr>
      </w:pPr>
    </w:p>
    <w:p w14:paraId="61447F56" w14:textId="77777777" w:rsidR="00101222" w:rsidRPr="00981119" w:rsidRDefault="00101222" w:rsidP="00AF05FB">
      <w:pPr>
        <w:pStyle w:val="N2-2ndBullet"/>
        <w:tabs>
          <w:tab w:val="clear" w:pos="576"/>
          <w:tab w:val="clear" w:pos="1728"/>
          <w:tab w:val="num" w:pos="1170"/>
        </w:tabs>
        <w:ind w:left="1170"/>
        <w:rPr>
          <w:szCs w:val="22"/>
        </w:rPr>
      </w:pPr>
      <w:r w:rsidRPr="00981119">
        <w:rPr>
          <w:szCs w:val="22"/>
        </w:rPr>
        <w:t>A test of the independence of each school characteristic and participation status, and</w:t>
      </w:r>
    </w:p>
    <w:p w14:paraId="1BD5EF98" w14:textId="77777777" w:rsidR="00101222" w:rsidRPr="00981119" w:rsidRDefault="00101222" w:rsidP="00AF05FB">
      <w:pPr>
        <w:pStyle w:val="N2-2ndBullet"/>
        <w:tabs>
          <w:tab w:val="clear" w:pos="576"/>
          <w:tab w:val="clear" w:pos="1728"/>
          <w:tab w:val="num" w:pos="1170"/>
        </w:tabs>
        <w:ind w:left="1170"/>
        <w:rPr>
          <w:szCs w:val="22"/>
        </w:rPr>
      </w:pPr>
      <w:r w:rsidRPr="00981119">
        <w:rPr>
          <w:szCs w:val="22"/>
        </w:rPr>
        <w:t xml:space="preserve">A logistic regression in which the conditional independence of these school characteristics as predictors of participation </w:t>
      </w:r>
      <w:r w:rsidR="000920C8" w:rsidRPr="00981119">
        <w:rPr>
          <w:szCs w:val="22"/>
        </w:rPr>
        <w:t xml:space="preserve">will be </w:t>
      </w:r>
      <w:r w:rsidRPr="00981119">
        <w:rPr>
          <w:szCs w:val="22"/>
        </w:rPr>
        <w:t>examined.</w:t>
      </w:r>
    </w:p>
    <w:p w14:paraId="79555C87" w14:textId="77777777" w:rsidR="00AF05FB" w:rsidRDefault="00101222" w:rsidP="00981119">
      <w:pPr>
        <w:pStyle w:val="L1-FlLSp12"/>
        <w:numPr>
          <w:ilvl w:val="0"/>
          <w:numId w:val="0"/>
        </w:numPr>
        <w:spacing w:line="240" w:lineRule="auto"/>
        <w:jc w:val="left"/>
        <w:rPr>
          <w:szCs w:val="22"/>
        </w:rPr>
      </w:pPr>
      <w:r w:rsidRPr="00981119">
        <w:rPr>
          <w:szCs w:val="22"/>
        </w:rPr>
        <w:t xml:space="preserve">For categorical variables, the distribution of frame characteristics for participants </w:t>
      </w:r>
      <w:r w:rsidR="000920C8" w:rsidRPr="00981119">
        <w:rPr>
          <w:szCs w:val="22"/>
        </w:rPr>
        <w:t>will be</w:t>
      </w:r>
      <w:r w:rsidRPr="00981119">
        <w:rPr>
          <w:szCs w:val="22"/>
        </w:rPr>
        <w:t xml:space="preserve"> compared with the distribution for all eligible schools. The hypothesis of independence between the characteristic and participation status </w:t>
      </w:r>
      <w:r w:rsidR="000920C8" w:rsidRPr="00981119">
        <w:rPr>
          <w:szCs w:val="22"/>
        </w:rPr>
        <w:t>will be</w:t>
      </w:r>
      <w:r w:rsidRPr="00981119">
        <w:rPr>
          <w:szCs w:val="22"/>
        </w:rPr>
        <w:t xml:space="preserve"> tested using a Rao-Scott modified Chi-square statistic at the 5 percent level (Rao and Thomas 2003). For continuous variables, summary means </w:t>
      </w:r>
      <w:r w:rsidR="001A1228" w:rsidRPr="00981119">
        <w:rPr>
          <w:szCs w:val="22"/>
        </w:rPr>
        <w:t>will be</w:t>
      </w:r>
      <w:r w:rsidRPr="00981119">
        <w:rPr>
          <w:szCs w:val="22"/>
        </w:rPr>
        <w:t xml:space="preserve"> calculated and the difference between means </w:t>
      </w:r>
      <w:r w:rsidR="000920C8" w:rsidRPr="00981119">
        <w:rPr>
          <w:szCs w:val="22"/>
        </w:rPr>
        <w:t>will be</w:t>
      </w:r>
      <w:r w:rsidRPr="00981119">
        <w:rPr>
          <w:szCs w:val="22"/>
        </w:rPr>
        <w:t xml:space="preserve"> tested using a </w:t>
      </w:r>
      <w:r w:rsidRPr="00981119">
        <w:rPr>
          <w:i/>
          <w:szCs w:val="22"/>
        </w:rPr>
        <w:t>t</w:t>
      </w:r>
      <w:r w:rsidRPr="00981119">
        <w:rPr>
          <w:szCs w:val="22"/>
        </w:rPr>
        <w:t xml:space="preserve"> test. In addition to these tests, logistic regression models </w:t>
      </w:r>
      <w:r w:rsidR="00BD791A" w:rsidRPr="00981119">
        <w:rPr>
          <w:szCs w:val="22"/>
        </w:rPr>
        <w:t xml:space="preserve">(including all characteristics) </w:t>
      </w:r>
      <w:r w:rsidR="00061131" w:rsidRPr="00981119">
        <w:rPr>
          <w:szCs w:val="22"/>
        </w:rPr>
        <w:t xml:space="preserve">will be </w:t>
      </w:r>
      <w:r w:rsidRPr="00981119">
        <w:rPr>
          <w:szCs w:val="22"/>
        </w:rPr>
        <w:t xml:space="preserve">used to provide a multivariate analysis in which the conditional independence of these school characteristics as predictors of participation </w:t>
      </w:r>
      <w:r w:rsidR="000920C8" w:rsidRPr="00981119">
        <w:rPr>
          <w:szCs w:val="22"/>
        </w:rPr>
        <w:t>will be</w:t>
      </w:r>
      <w:r w:rsidRPr="00981119">
        <w:rPr>
          <w:szCs w:val="22"/>
        </w:rPr>
        <w:t xml:space="preserve"> examined.</w:t>
      </w:r>
    </w:p>
    <w:p w14:paraId="5ACB9DBA" w14:textId="77777777" w:rsidR="0027478E" w:rsidRDefault="0027478E" w:rsidP="00981119">
      <w:pPr>
        <w:pStyle w:val="L1-FlLSp12"/>
        <w:numPr>
          <w:ilvl w:val="0"/>
          <w:numId w:val="0"/>
        </w:numPr>
        <w:spacing w:line="240" w:lineRule="auto"/>
        <w:jc w:val="left"/>
        <w:rPr>
          <w:szCs w:val="22"/>
        </w:rPr>
      </w:pPr>
    </w:p>
    <w:p w14:paraId="506EDDFB" w14:textId="77777777" w:rsidR="00402957" w:rsidRPr="0018266C" w:rsidRDefault="00402957" w:rsidP="00981119">
      <w:pPr>
        <w:rPr>
          <w:rFonts w:ascii="Times New Roman" w:hAnsi="Times New Roman" w:cs="Times New Roman"/>
          <w:b/>
        </w:rPr>
      </w:pPr>
      <w:r w:rsidRPr="0018266C">
        <w:rPr>
          <w:rFonts w:ascii="Times New Roman" w:hAnsi="Times New Roman" w:cs="Times New Roman"/>
          <w:b/>
        </w:rPr>
        <w:t>3.</w:t>
      </w:r>
      <w:r w:rsidR="00AF05FB">
        <w:rPr>
          <w:rFonts w:ascii="Times New Roman" w:hAnsi="Times New Roman" w:cs="Times New Roman"/>
          <w:b/>
        </w:rPr>
        <w:t xml:space="preserve"> </w:t>
      </w:r>
      <w:r w:rsidRPr="0018266C">
        <w:rPr>
          <w:rFonts w:ascii="Times New Roman" w:hAnsi="Times New Roman" w:cs="Times New Roman"/>
          <w:b/>
        </w:rPr>
        <w:t>RESULTS</w:t>
      </w:r>
    </w:p>
    <w:p w14:paraId="4846D839" w14:textId="77777777" w:rsidR="00402957" w:rsidRPr="00981119" w:rsidRDefault="00402957" w:rsidP="00402957">
      <w:pPr>
        <w:ind w:left="180"/>
        <w:rPr>
          <w:rFonts w:ascii="Times New Roman" w:hAnsi="Times New Roman" w:cs="Times New Roman"/>
        </w:rPr>
      </w:pPr>
    </w:p>
    <w:p w14:paraId="60E1EE14" w14:textId="77777777" w:rsidR="00AF05FB" w:rsidRDefault="002D652A" w:rsidP="00981119">
      <w:pPr>
        <w:jc w:val="both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 xml:space="preserve">For each </w:t>
      </w:r>
      <w:r w:rsidR="00061131" w:rsidRPr="00981119">
        <w:rPr>
          <w:rFonts w:ascii="Times New Roman" w:hAnsi="Times New Roman" w:cs="Times New Roman"/>
        </w:rPr>
        <w:t>categorical or continuous variable</w:t>
      </w:r>
      <w:r w:rsidRPr="00981119">
        <w:rPr>
          <w:rFonts w:ascii="Times New Roman" w:hAnsi="Times New Roman" w:cs="Times New Roman"/>
        </w:rPr>
        <w:t xml:space="preserve">, a table will be shown giving the percentage (or mean) for the participating and eligible populations along with the bias, relative bias, and the p-value of the test. Text summaries </w:t>
      </w:r>
      <w:r w:rsidR="00061131" w:rsidRPr="00981119">
        <w:rPr>
          <w:rFonts w:ascii="Times New Roman" w:hAnsi="Times New Roman" w:cs="Times New Roman"/>
        </w:rPr>
        <w:t xml:space="preserve">of the results will also be provided. The logistic regression results will be shown </w:t>
      </w:r>
      <w:r w:rsidR="00BD791A" w:rsidRPr="00981119">
        <w:rPr>
          <w:rFonts w:ascii="Times New Roman" w:hAnsi="Times New Roman" w:cs="Times New Roman"/>
        </w:rPr>
        <w:t>giving the parameter estimate, standard error, t test</w:t>
      </w:r>
      <w:r w:rsidR="00D07815">
        <w:rPr>
          <w:rFonts w:ascii="Times New Roman" w:hAnsi="Times New Roman" w:cs="Times New Roman"/>
        </w:rPr>
        <w:t>,</w:t>
      </w:r>
      <w:r w:rsidR="00BD791A" w:rsidRPr="00981119">
        <w:rPr>
          <w:rFonts w:ascii="Times New Roman" w:hAnsi="Times New Roman" w:cs="Times New Roman"/>
        </w:rPr>
        <w:t xml:space="preserve"> and p-value. The results will be given for each analysis.</w:t>
      </w:r>
    </w:p>
    <w:p w14:paraId="56775A45" w14:textId="77777777" w:rsidR="00AF05FB" w:rsidRDefault="00AF05FB" w:rsidP="00402957">
      <w:pPr>
        <w:ind w:left="180"/>
        <w:rPr>
          <w:rFonts w:ascii="Times New Roman" w:hAnsi="Times New Roman" w:cs="Times New Roman"/>
        </w:rPr>
      </w:pPr>
    </w:p>
    <w:p w14:paraId="3BCEDD36" w14:textId="77777777" w:rsidR="00402957" w:rsidRPr="00981119" w:rsidRDefault="00CF38AC" w:rsidP="00402957">
      <w:pPr>
        <w:ind w:left="18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3.1</w:t>
      </w:r>
      <w:r w:rsidRPr="00981119">
        <w:rPr>
          <w:rFonts w:ascii="Times New Roman" w:hAnsi="Times New Roman" w:cs="Times New Roman"/>
        </w:rPr>
        <w:tab/>
      </w:r>
      <w:r w:rsidR="00402957" w:rsidRPr="00981119">
        <w:rPr>
          <w:rFonts w:ascii="Times New Roman" w:hAnsi="Times New Roman" w:cs="Times New Roman"/>
        </w:rPr>
        <w:t>Original Respondent Sample</w:t>
      </w:r>
    </w:p>
    <w:p w14:paraId="0A0939C9" w14:textId="77777777" w:rsidR="00AF05FB" w:rsidRDefault="002D0E53" w:rsidP="00CF38AC">
      <w:pPr>
        <w:ind w:left="900" w:firstLine="540"/>
        <w:rPr>
          <w:rFonts w:ascii="Times New Roman" w:hAnsi="Times New Roman" w:cs="Times New Roman"/>
        </w:rPr>
      </w:pPr>
      <w:hyperlink w:anchor="_Toc100646047" w:history="1">
        <w:r w:rsidR="00402957" w:rsidRPr="00981119">
          <w:rPr>
            <w:rStyle w:val="Hyperlink"/>
            <w:rFonts w:ascii="Times New Roman" w:hAnsi="Times New Roman" w:cs="Times New Roman"/>
            <w:color w:val="auto"/>
            <w:u w:val="none"/>
          </w:rPr>
          <w:t>Categorical</w:t>
        </w:r>
      </w:hyperlink>
      <w:r w:rsidR="00402957" w:rsidRPr="00981119">
        <w:rPr>
          <w:rFonts w:ascii="Times New Roman" w:hAnsi="Times New Roman" w:cs="Times New Roman"/>
        </w:rPr>
        <w:t xml:space="preserve"> Variables</w:t>
      </w:r>
    </w:p>
    <w:p w14:paraId="1EFA8D58" w14:textId="77777777" w:rsidR="00402957" w:rsidRPr="00981119" w:rsidRDefault="002D0E53" w:rsidP="00CF38AC">
      <w:pPr>
        <w:ind w:left="900" w:firstLine="540"/>
        <w:rPr>
          <w:rFonts w:ascii="Times New Roman" w:hAnsi="Times New Roman" w:cs="Times New Roman"/>
        </w:rPr>
      </w:pPr>
      <w:hyperlink w:anchor="_Toc100646048" w:history="1">
        <w:r w:rsidR="00402957" w:rsidRPr="00981119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Continuous Variables </w:t>
        </w:r>
      </w:hyperlink>
    </w:p>
    <w:p w14:paraId="0D0D1AB9" w14:textId="77777777" w:rsidR="00402957" w:rsidRPr="00981119" w:rsidRDefault="002D0E53" w:rsidP="00CF38AC">
      <w:pPr>
        <w:ind w:left="900" w:firstLine="540"/>
        <w:rPr>
          <w:rFonts w:ascii="Times New Roman" w:hAnsi="Times New Roman" w:cs="Times New Roman"/>
        </w:rPr>
      </w:pPr>
      <w:hyperlink w:anchor="_Toc100646049" w:history="1">
        <w:r w:rsidR="00402957" w:rsidRPr="00981119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Logistic Regression Model </w:t>
        </w:r>
      </w:hyperlink>
    </w:p>
    <w:p w14:paraId="4AC6F60F" w14:textId="77777777" w:rsidR="00402957" w:rsidRPr="00981119" w:rsidRDefault="00402957" w:rsidP="00402957">
      <w:pPr>
        <w:ind w:left="180"/>
        <w:rPr>
          <w:rFonts w:ascii="Times New Roman" w:hAnsi="Times New Roman" w:cs="Times New Roman"/>
        </w:rPr>
      </w:pPr>
    </w:p>
    <w:p w14:paraId="4DDA88E5" w14:textId="77777777" w:rsidR="00402957" w:rsidRPr="00981119" w:rsidRDefault="00CF38AC" w:rsidP="00402957">
      <w:pPr>
        <w:ind w:left="18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3.2</w:t>
      </w:r>
      <w:r w:rsidRPr="00981119">
        <w:rPr>
          <w:rFonts w:ascii="Times New Roman" w:hAnsi="Times New Roman" w:cs="Times New Roman"/>
        </w:rPr>
        <w:tab/>
      </w:r>
      <w:r w:rsidR="00402957" w:rsidRPr="00981119">
        <w:rPr>
          <w:rFonts w:ascii="Times New Roman" w:hAnsi="Times New Roman" w:cs="Times New Roman"/>
        </w:rPr>
        <w:t xml:space="preserve">Respondent Sample </w:t>
      </w:r>
      <w:r w:rsidR="00D07815">
        <w:rPr>
          <w:rFonts w:ascii="Times New Roman" w:hAnsi="Times New Roman" w:cs="Times New Roman"/>
        </w:rPr>
        <w:t>w</w:t>
      </w:r>
      <w:r w:rsidR="00402957" w:rsidRPr="00981119">
        <w:rPr>
          <w:rFonts w:ascii="Times New Roman" w:hAnsi="Times New Roman" w:cs="Times New Roman"/>
        </w:rPr>
        <w:t>ith Replacements (Final Sample)</w:t>
      </w:r>
    </w:p>
    <w:p w14:paraId="53C2A52A" w14:textId="77777777" w:rsidR="00AF05FB" w:rsidRDefault="00402957" w:rsidP="00CF38AC">
      <w:pPr>
        <w:ind w:left="900" w:firstLine="54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Categorical Variables</w:t>
      </w:r>
    </w:p>
    <w:p w14:paraId="6D470C47" w14:textId="77777777" w:rsidR="00AF05FB" w:rsidRDefault="00402957" w:rsidP="00CF38AC">
      <w:pPr>
        <w:ind w:left="900" w:firstLine="54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Continuous Variables</w:t>
      </w:r>
    </w:p>
    <w:p w14:paraId="59AEFFB2" w14:textId="77777777" w:rsidR="00AF05FB" w:rsidRDefault="00402957" w:rsidP="00CF38AC">
      <w:pPr>
        <w:ind w:left="900" w:firstLine="54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Logistic Regression Model</w:t>
      </w:r>
    </w:p>
    <w:p w14:paraId="29942BE7" w14:textId="77777777" w:rsidR="00402957" w:rsidRPr="00981119" w:rsidRDefault="00402957" w:rsidP="00402957">
      <w:pPr>
        <w:ind w:left="180"/>
        <w:rPr>
          <w:rFonts w:ascii="Times New Roman" w:hAnsi="Times New Roman" w:cs="Times New Roman"/>
        </w:rPr>
      </w:pPr>
    </w:p>
    <w:p w14:paraId="34650766" w14:textId="77777777" w:rsidR="00402957" w:rsidRPr="00981119" w:rsidRDefault="00CF38AC" w:rsidP="00402957">
      <w:pPr>
        <w:ind w:left="18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3.3</w:t>
      </w:r>
      <w:r w:rsidRPr="00981119">
        <w:rPr>
          <w:rFonts w:ascii="Times New Roman" w:hAnsi="Times New Roman" w:cs="Times New Roman"/>
        </w:rPr>
        <w:tab/>
      </w:r>
      <w:r w:rsidR="00402957" w:rsidRPr="00981119">
        <w:rPr>
          <w:rFonts w:ascii="Times New Roman" w:hAnsi="Times New Roman" w:cs="Times New Roman"/>
        </w:rPr>
        <w:t xml:space="preserve">Final Sample </w:t>
      </w:r>
      <w:r w:rsidR="00D07815">
        <w:rPr>
          <w:rFonts w:ascii="Times New Roman" w:hAnsi="Times New Roman" w:cs="Times New Roman"/>
        </w:rPr>
        <w:t>w</w:t>
      </w:r>
      <w:r w:rsidR="00402957" w:rsidRPr="00981119">
        <w:rPr>
          <w:rFonts w:ascii="Times New Roman" w:hAnsi="Times New Roman" w:cs="Times New Roman"/>
        </w:rPr>
        <w:t>ith Nonresponse Adjustments Applied</w:t>
      </w:r>
    </w:p>
    <w:p w14:paraId="22D99CAA" w14:textId="77777777" w:rsidR="00AF05FB" w:rsidRDefault="00402957" w:rsidP="00CF38AC">
      <w:pPr>
        <w:ind w:left="900" w:firstLine="54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Categorical Variables</w:t>
      </w:r>
    </w:p>
    <w:p w14:paraId="115BD99D" w14:textId="77777777" w:rsidR="00AF05FB" w:rsidRDefault="00402957" w:rsidP="00CF38AC">
      <w:pPr>
        <w:ind w:left="900" w:firstLine="54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Continuous Variables</w:t>
      </w:r>
    </w:p>
    <w:p w14:paraId="0BB803D3" w14:textId="77777777" w:rsidR="00402957" w:rsidRPr="00981119" w:rsidRDefault="00402957" w:rsidP="00402957">
      <w:pPr>
        <w:ind w:left="180"/>
        <w:rPr>
          <w:rFonts w:ascii="Times New Roman" w:hAnsi="Times New Roman" w:cs="Times New Roman"/>
        </w:rPr>
      </w:pPr>
    </w:p>
    <w:p w14:paraId="2D777A70" w14:textId="77777777" w:rsidR="00402957" w:rsidRPr="0018266C" w:rsidRDefault="002D0E53" w:rsidP="0018266C">
      <w:pPr>
        <w:rPr>
          <w:rStyle w:val="Hyperlink"/>
          <w:rFonts w:ascii="Times New Roman" w:hAnsi="Times New Roman" w:cs="Times New Roman"/>
          <w:b/>
          <w:color w:val="auto"/>
          <w:u w:val="none"/>
        </w:rPr>
      </w:pPr>
      <w:hyperlink w:anchor="_Toc100646065" w:history="1">
        <w:r w:rsidR="00CF38AC" w:rsidRPr="0018266C">
          <w:rPr>
            <w:rStyle w:val="Hyperlink"/>
            <w:rFonts w:ascii="Times New Roman" w:hAnsi="Times New Roman" w:cs="Times New Roman"/>
            <w:b/>
            <w:color w:val="auto"/>
            <w:u w:val="none"/>
          </w:rPr>
          <w:t>4</w:t>
        </w:r>
        <w:r w:rsidR="00402957" w:rsidRPr="0018266C">
          <w:rPr>
            <w:rStyle w:val="Hyperlink"/>
            <w:rFonts w:ascii="Times New Roman" w:hAnsi="Times New Roman" w:cs="Times New Roman"/>
            <w:b/>
            <w:color w:val="auto"/>
            <w:u w:val="none"/>
          </w:rPr>
          <w:t>.</w:t>
        </w:r>
        <w:r w:rsidR="00AF05FB">
          <w:rPr>
            <w:rStyle w:val="Hyperlink"/>
            <w:rFonts w:ascii="Times New Roman" w:hAnsi="Times New Roman" w:cs="Times New Roman"/>
            <w:b/>
            <w:color w:val="auto"/>
            <w:u w:val="none"/>
          </w:rPr>
          <w:t xml:space="preserve"> </w:t>
        </w:r>
        <w:r w:rsidR="00402957" w:rsidRPr="0018266C">
          <w:rPr>
            <w:rStyle w:val="Hyperlink"/>
            <w:rFonts w:ascii="Times New Roman" w:hAnsi="Times New Roman" w:cs="Times New Roman"/>
            <w:b/>
            <w:color w:val="auto"/>
            <w:u w:val="none"/>
          </w:rPr>
          <w:t>CONCLUSIONS</w:t>
        </w:r>
      </w:hyperlink>
    </w:p>
    <w:p w14:paraId="5BA0EAC9" w14:textId="77777777" w:rsidR="000920C8" w:rsidRPr="00981119" w:rsidRDefault="000920C8" w:rsidP="00402957">
      <w:pPr>
        <w:ind w:left="18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475C0187" w14:textId="77777777" w:rsidR="00101222" w:rsidRPr="00981119" w:rsidRDefault="000920C8" w:rsidP="0018266C">
      <w:pPr>
        <w:rPr>
          <w:rFonts w:ascii="Times New Roman" w:hAnsi="Times New Roman" w:cs="Times New Roman"/>
        </w:rPr>
      </w:pPr>
      <w:r w:rsidRPr="00981119">
        <w:rPr>
          <w:rStyle w:val="Hyperlink"/>
          <w:rFonts w:ascii="Times New Roman" w:hAnsi="Times New Roman" w:cs="Times New Roman"/>
          <w:color w:val="auto"/>
          <w:u w:val="none"/>
        </w:rPr>
        <w:t>A summary of the results will be presented along with a conclusion on the effect of substitutes and the non</w:t>
      </w:r>
      <w:r w:rsidR="00981119" w:rsidRPr="00981119">
        <w:rPr>
          <w:rStyle w:val="Hyperlink"/>
          <w:rFonts w:ascii="Times New Roman" w:hAnsi="Times New Roman" w:cs="Times New Roman"/>
          <w:color w:val="auto"/>
          <w:u w:val="none"/>
        </w:rPr>
        <w:t>-</w:t>
      </w:r>
      <w:r w:rsidRPr="00981119">
        <w:rPr>
          <w:rStyle w:val="Hyperlink"/>
          <w:rFonts w:ascii="Times New Roman" w:hAnsi="Times New Roman" w:cs="Times New Roman"/>
          <w:color w:val="auto"/>
          <w:u w:val="none"/>
        </w:rPr>
        <w:t>response weighting adjustment.</w:t>
      </w:r>
    </w:p>
    <w:sectPr w:rsidR="00101222" w:rsidRPr="00981119" w:rsidSect="008E544B">
      <w:footerReference w:type="default" r:id="rId12"/>
      <w:pgSz w:w="12240" w:h="15840" w:code="1"/>
      <w:pgMar w:top="864" w:right="864" w:bottom="720" w:left="864" w:header="432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A413C6" w14:textId="77777777" w:rsidR="00591956" w:rsidRDefault="00591956" w:rsidP="00101222">
      <w:r>
        <w:separator/>
      </w:r>
    </w:p>
  </w:endnote>
  <w:endnote w:type="continuationSeparator" w:id="0">
    <w:p w14:paraId="59563823" w14:textId="77777777" w:rsidR="00591956" w:rsidRDefault="00591956" w:rsidP="001012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583505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4B00B6" w14:textId="77777777" w:rsidR="00C803DF" w:rsidRDefault="006D0AA8" w:rsidP="008E544B">
        <w:pPr>
          <w:pStyle w:val="Footer"/>
          <w:jc w:val="center"/>
        </w:pPr>
        <w:r>
          <w:fldChar w:fldCharType="begin"/>
        </w:r>
        <w:r w:rsidR="00C803DF">
          <w:instrText xml:space="preserve"> PAGE   \* MERGEFORMAT </w:instrText>
        </w:r>
        <w:r>
          <w:fldChar w:fldCharType="separate"/>
        </w:r>
        <w:r w:rsidR="002D0E5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2FC38F" w14:textId="77777777" w:rsidR="00591956" w:rsidRDefault="00591956" w:rsidP="00101222">
      <w:r>
        <w:separator/>
      </w:r>
    </w:p>
  </w:footnote>
  <w:footnote w:type="continuationSeparator" w:id="0">
    <w:p w14:paraId="7FA3086F" w14:textId="77777777" w:rsidR="00591956" w:rsidRDefault="00591956" w:rsidP="001012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F94554"/>
    <w:multiLevelType w:val="hybridMultilevel"/>
    <w:tmpl w:val="BBE25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495D27"/>
    <w:multiLevelType w:val="singleLevel"/>
    <w:tmpl w:val="EA066AB0"/>
    <w:lvl w:ilvl="0">
      <w:start w:val="1"/>
      <w:numFmt w:val="bullet"/>
      <w:pStyle w:val="L1-FlLSp12"/>
      <w:lvlText w:val=""/>
      <w:lvlJc w:val="left"/>
      <w:pPr>
        <w:tabs>
          <w:tab w:val="num" w:pos="0"/>
        </w:tabs>
        <w:ind w:left="1728" w:hanging="576"/>
      </w:pPr>
      <w:rPr>
        <w:rFonts w:ascii="Wingdings" w:hAnsi="Wingdings" w:hint="default"/>
        <w:sz w:val="16"/>
      </w:rPr>
    </w:lvl>
  </w:abstractNum>
  <w:abstractNum w:abstractNumId="2">
    <w:nsid w:val="58A202B6"/>
    <w:multiLevelType w:val="hybridMultilevel"/>
    <w:tmpl w:val="4A68C5E8"/>
    <w:lvl w:ilvl="0" w:tplc="10887D56">
      <w:start w:val="1"/>
      <w:numFmt w:val="bullet"/>
      <w:pStyle w:val="N2-2ndBullet"/>
      <w:lvlText w:val=""/>
      <w:lvlJc w:val="left"/>
      <w:pPr>
        <w:tabs>
          <w:tab w:val="num" w:pos="576"/>
        </w:tabs>
        <w:ind w:left="576" w:hanging="576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3">
    <w:nsid w:val="6ECF4CF3"/>
    <w:multiLevelType w:val="hybridMultilevel"/>
    <w:tmpl w:val="B59A8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bM0NzIwMzY2tjRU0lEKTi0uzszPAykwrgUA8IZ9xiwAAAA="/>
  </w:docVars>
  <w:rsids>
    <w:rsidRoot w:val="00402957"/>
    <w:rsid w:val="000324FD"/>
    <w:rsid w:val="00051CC9"/>
    <w:rsid w:val="00061131"/>
    <w:rsid w:val="000920C8"/>
    <w:rsid w:val="00096D26"/>
    <w:rsid w:val="00096EA8"/>
    <w:rsid w:val="000C730A"/>
    <w:rsid w:val="000E129D"/>
    <w:rsid w:val="00101222"/>
    <w:rsid w:val="00107010"/>
    <w:rsid w:val="00127CC2"/>
    <w:rsid w:val="00143338"/>
    <w:rsid w:val="0018266C"/>
    <w:rsid w:val="001A1228"/>
    <w:rsid w:val="001A63C5"/>
    <w:rsid w:val="00245D5C"/>
    <w:rsid w:val="00263E54"/>
    <w:rsid w:val="0027478E"/>
    <w:rsid w:val="002901D4"/>
    <w:rsid w:val="002968ED"/>
    <w:rsid w:val="002D0E53"/>
    <w:rsid w:val="002D652A"/>
    <w:rsid w:val="0033427F"/>
    <w:rsid w:val="003505E5"/>
    <w:rsid w:val="00352303"/>
    <w:rsid w:val="00384611"/>
    <w:rsid w:val="003A3F82"/>
    <w:rsid w:val="003A77F1"/>
    <w:rsid w:val="00402957"/>
    <w:rsid w:val="0043218F"/>
    <w:rsid w:val="00433271"/>
    <w:rsid w:val="00464AC0"/>
    <w:rsid w:val="004736EB"/>
    <w:rsid w:val="004B4DFA"/>
    <w:rsid w:val="004D4670"/>
    <w:rsid w:val="004D67DE"/>
    <w:rsid w:val="00525CF2"/>
    <w:rsid w:val="00536D92"/>
    <w:rsid w:val="0055076C"/>
    <w:rsid w:val="005643E3"/>
    <w:rsid w:val="00570975"/>
    <w:rsid w:val="00571A95"/>
    <w:rsid w:val="00591956"/>
    <w:rsid w:val="0059760C"/>
    <w:rsid w:val="005C781B"/>
    <w:rsid w:val="005D3A3F"/>
    <w:rsid w:val="00607F08"/>
    <w:rsid w:val="00634D29"/>
    <w:rsid w:val="006A0B8F"/>
    <w:rsid w:val="006D0AA8"/>
    <w:rsid w:val="00714A50"/>
    <w:rsid w:val="0072244B"/>
    <w:rsid w:val="00741722"/>
    <w:rsid w:val="007673FB"/>
    <w:rsid w:val="00826BEA"/>
    <w:rsid w:val="00835F63"/>
    <w:rsid w:val="00860065"/>
    <w:rsid w:val="00866E14"/>
    <w:rsid w:val="008E544B"/>
    <w:rsid w:val="00966070"/>
    <w:rsid w:val="00981119"/>
    <w:rsid w:val="009C2587"/>
    <w:rsid w:val="009F615B"/>
    <w:rsid w:val="00AD03CA"/>
    <w:rsid w:val="00AF05FB"/>
    <w:rsid w:val="00B03865"/>
    <w:rsid w:val="00B9640F"/>
    <w:rsid w:val="00BC648A"/>
    <w:rsid w:val="00BD25FE"/>
    <w:rsid w:val="00BD791A"/>
    <w:rsid w:val="00C1587E"/>
    <w:rsid w:val="00C36916"/>
    <w:rsid w:val="00C55F48"/>
    <w:rsid w:val="00C803DF"/>
    <w:rsid w:val="00C829F5"/>
    <w:rsid w:val="00CB016A"/>
    <w:rsid w:val="00CD0391"/>
    <w:rsid w:val="00CE3D43"/>
    <w:rsid w:val="00CF38AC"/>
    <w:rsid w:val="00D07815"/>
    <w:rsid w:val="00D8767C"/>
    <w:rsid w:val="00EC072D"/>
    <w:rsid w:val="00F44F6D"/>
    <w:rsid w:val="00F916EF"/>
    <w:rsid w:val="00FE0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hapeDefaults>
    <o:shapedefaults v:ext="edit" spidmax="4097"/>
    <o:shapelayout v:ext="edit">
      <o:idmap v:ext="edit" data="1"/>
    </o:shapelayout>
  </w:shapeDefaults>
  <w:decimalSymbol w:val="."/>
  <w:listSeparator w:val=","/>
  <w14:docId w14:val="497B24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295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02957"/>
    <w:rPr>
      <w:color w:val="0000FF"/>
      <w:u w:val="single"/>
    </w:rPr>
  </w:style>
  <w:style w:type="paragraph" w:customStyle="1" w:styleId="L1-FlLSp12">
    <w:name w:val="L1-FlL Sp&amp;1/2"/>
    <w:link w:val="L1-FlLSp12Char"/>
    <w:rsid w:val="00101222"/>
    <w:pPr>
      <w:numPr>
        <w:numId w:val="1"/>
      </w:numPr>
      <w:tabs>
        <w:tab w:val="clear" w:pos="0"/>
        <w:tab w:val="left" w:pos="1152"/>
      </w:tabs>
      <w:spacing w:after="0" w:line="360" w:lineRule="atLeast"/>
      <w:ind w:left="0" w:firstLine="0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N2-2ndBullet">
    <w:name w:val="N2-2nd Bullet"/>
    <w:basedOn w:val="Normal"/>
    <w:rsid w:val="00101222"/>
    <w:pPr>
      <w:numPr>
        <w:numId w:val="2"/>
      </w:numPr>
      <w:tabs>
        <w:tab w:val="left" w:pos="1728"/>
      </w:tabs>
      <w:spacing w:after="240" w:line="240" w:lineRule="atLeast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L1-FlLSp12Char">
    <w:name w:val="L1-FlL Sp&amp;1/2 Char"/>
    <w:basedOn w:val="DefaultParagraphFont"/>
    <w:link w:val="L1-FlLSp12"/>
    <w:rsid w:val="00101222"/>
    <w:rPr>
      <w:rFonts w:ascii="Times New Roman" w:eastAsia="Times New Roman" w:hAnsi="Times New Roman" w:cs="Times New Roman"/>
      <w:szCs w:val="20"/>
    </w:rPr>
  </w:style>
  <w:style w:type="paragraph" w:styleId="FootnoteText">
    <w:name w:val="footnote text"/>
    <w:aliases w:val="F1"/>
    <w:link w:val="FootnoteTextChar"/>
    <w:semiHidden/>
    <w:rsid w:val="00101222"/>
    <w:pPr>
      <w:tabs>
        <w:tab w:val="left" w:pos="120"/>
      </w:tabs>
      <w:spacing w:after="0" w:line="200" w:lineRule="atLeast"/>
      <w:jc w:val="both"/>
    </w:pPr>
    <w:rPr>
      <w:rFonts w:ascii="Times New Roman" w:eastAsia="Times New Roman" w:hAnsi="Times New Roman" w:cs="Times New Roman"/>
      <w:sz w:val="16"/>
      <w:szCs w:val="20"/>
    </w:rPr>
  </w:style>
  <w:style w:type="character" w:customStyle="1" w:styleId="FootnoteTextChar">
    <w:name w:val="Footnote Text Char"/>
    <w:aliases w:val="F1 Char"/>
    <w:basedOn w:val="DefaultParagraphFont"/>
    <w:link w:val="FootnoteText"/>
    <w:semiHidden/>
    <w:rsid w:val="00101222"/>
    <w:rPr>
      <w:rFonts w:ascii="Times New Roman" w:eastAsia="Times New Roman" w:hAnsi="Times New Roman" w:cs="Times New Roman"/>
      <w:sz w:val="16"/>
      <w:szCs w:val="20"/>
    </w:rPr>
  </w:style>
  <w:style w:type="character" w:styleId="FootnoteReference">
    <w:name w:val="footnote reference"/>
    <w:basedOn w:val="DefaultParagraphFont"/>
    <w:semiHidden/>
    <w:rsid w:val="00101222"/>
    <w:rPr>
      <w:vertAlign w:val="superscript"/>
    </w:rPr>
  </w:style>
  <w:style w:type="paragraph" w:styleId="TOC1">
    <w:name w:val="toc 1"/>
    <w:basedOn w:val="Normal"/>
    <w:next w:val="Normal"/>
    <w:autoRedefine/>
    <w:uiPriority w:val="39"/>
    <w:unhideWhenUsed/>
    <w:rsid w:val="00096D26"/>
    <w:pPr>
      <w:spacing w:after="100" w:line="240" w:lineRule="atLeast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Heading0">
    <w:name w:val="Heading 0"/>
    <w:basedOn w:val="Normal"/>
    <w:uiPriority w:val="99"/>
    <w:rsid w:val="00096D26"/>
    <w:pPr>
      <w:keepNext/>
      <w:spacing w:after="720" w:line="240" w:lineRule="atLeast"/>
      <w:jc w:val="center"/>
    </w:pPr>
    <w:rPr>
      <w:rFonts w:ascii="Garamond" w:eastAsia="Times New Roman" w:hAnsi="Garamond" w:cs="Times New Roman"/>
      <w:b/>
      <w:caps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C803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03DF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803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03DF"/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63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3C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A63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63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63C5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63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63C5"/>
    <w:rPr>
      <w:rFonts w:ascii="Calibri" w:hAnsi="Calibri" w:cs="Calibri"/>
      <w:b/>
      <w:bCs/>
      <w:sz w:val="20"/>
      <w:szCs w:val="20"/>
    </w:rPr>
  </w:style>
  <w:style w:type="paragraph" w:styleId="NoSpacing">
    <w:name w:val="No Spacing"/>
    <w:uiPriority w:val="1"/>
    <w:qFormat/>
    <w:rsid w:val="00BD25FE"/>
    <w:pPr>
      <w:spacing w:after="0" w:line="240" w:lineRule="auto"/>
    </w:pPr>
    <w:rPr>
      <w:rFonts w:ascii="Calibri" w:hAnsi="Calibri" w:cs="Calibri"/>
    </w:rPr>
  </w:style>
  <w:style w:type="paragraph" w:customStyle="1" w:styleId="C1-CtrBoldHd">
    <w:name w:val="C1-Ctr BoldHd"/>
    <w:uiPriority w:val="99"/>
    <w:rsid w:val="008E544B"/>
    <w:pPr>
      <w:keepNext/>
      <w:spacing w:after="720" w:line="240" w:lineRule="atLeast"/>
      <w:jc w:val="center"/>
    </w:pPr>
    <w:rPr>
      <w:rFonts w:ascii="Times New Roman" w:eastAsia="Times New Roman" w:hAnsi="Times New Roman" w:cs="Times New Roman"/>
      <w:b/>
      <w:caps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295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02957"/>
    <w:rPr>
      <w:color w:val="0000FF"/>
      <w:u w:val="single"/>
    </w:rPr>
  </w:style>
  <w:style w:type="paragraph" w:customStyle="1" w:styleId="L1-FlLSp12">
    <w:name w:val="L1-FlL Sp&amp;1/2"/>
    <w:link w:val="L1-FlLSp12Char"/>
    <w:rsid w:val="00101222"/>
    <w:pPr>
      <w:numPr>
        <w:numId w:val="1"/>
      </w:numPr>
      <w:tabs>
        <w:tab w:val="clear" w:pos="0"/>
        <w:tab w:val="left" w:pos="1152"/>
      </w:tabs>
      <w:spacing w:after="0" w:line="360" w:lineRule="atLeast"/>
      <w:ind w:left="0" w:firstLine="0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N2-2ndBullet">
    <w:name w:val="N2-2nd Bullet"/>
    <w:basedOn w:val="Normal"/>
    <w:rsid w:val="00101222"/>
    <w:pPr>
      <w:numPr>
        <w:numId w:val="2"/>
      </w:numPr>
      <w:tabs>
        <w:tab w:val="left" w:pos="1728"/>
      </w:tabs>
      <w:spacing w:after="240" w:line="240" w:lineRule="atLeast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L1-FlLSp12Char">
    <w:name w:val="L1-FlL Sp&amp;1/2 Char"/>
    <w:basedOn w:val="DefaultParagraphFont"/>
    <w:link w:val="L1-FlLSp12"/>
    <w:rsid w:val="00101222"/>
    <w:rPr>
      <w:rFonts w:ascii="Times New Roman" w:eastAsia="Times New Roman" w:hAnsi="Times New Roman" w:cs="Times New Roman"/>
      <w:szCs w:val="20"/>
    </w:rPr>
  </w:style>
  <w:style w:type="paragraph" w:styleId="FootnoteText">
    <w:name w:val="footnote text"/>
    <w:aliases w:val="F1"/>
    <w:link w:val="FootnoteTextChar"/>
    <w:semiHidden/>
    <w:rsid w:val="00101222"/>
    <w:pPr>
      <w:tabs>
        <w:tab w:val="left" w:pos="120"/>
      </w:tabs>
      <w:spacing w:after="0" w:line="200" w:lineRule="atLeast"/>
      <w:jc w:val="both"/>
    </w:pPr>
    <w:rPr>
      <w:rFonts w:ascii="Times New Roman" w:eastAsia="Times New Roman" w:hAnsi="Times New Roman" w:cs="Times New Roman"/>
      <w:sz w:val="16"/>
      <w:szCs w:val="20"/>
    </w:rPr>
  </w:style>
  <w:style w:type="character" w:customStyle="1" w:styleId="FootnoteTextChar">
    <w:name w:val="Footnote Text Char"/>
    <w:aliases w:val="F1 Char"/>
    <w:basedOn w:val="DefaultParagraphFont"/>
    <w:link w:val="FootnoteText"/>
    <w:semiHidden/>
    <w:rsid w:val="00101222"/>
    <w:rPr>
      <w:rFonts w:ascii="Times New Roman" w:eastAsia="Times New Roman" w:hAnsi="Times New Roman" w:cs="Times New Roman"/>
      <w:sz w:val="16"/>
      <w:szCs w:val="20"/>
    </w:rPr>
  </w:style>
  <w:style w:type="character" w:styleId="FootnoteReference">
    <w:name w:val="footnote reference"/>
    <w:basedOn w:val="DefaultParagraphFont"/>
    <w:semiHidden/>
    <w:rsid w:val="00101222"/>
    <w:rPr>
      <w:vertAlign w:val="superscript"/>
    </w:rPr>
  </w:style>
  <w:style w:type="paragraph" w:styleId="TOC1">
    <w:name w:val="toc 1"/>
    <w:basedOn w:val="Normal"/>
    <w:next w:val="Normal"/>
    <w:autoRedefine/>
    <w:uiPriority w:val="39"/>
    <w:unhideWhenUsed/>
    <w:rsid w:val="00096D26"/>
    <w:pPr>
      <w:spacing w:after="100" w:line="240" w:lineRule="atLeast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Heading0">
    <w:name w:val="Heading 0"/>
    <w:basedOn w:val="Normal"/>
    <w:uiPriority w:val="99"/>
    <w:rsid w:val="00096D26"/>
    <w:pPr>
      <w:keepNext/>
      <w:spacing w:after="720" w:line="240" w:lineRule="atLeast"/>
      <w:jc w:val="center"/>
    </w:pPr>
    <w:rPr>
      <w:rFonts w:ascii="Garamond" w:eastAsia="Times New Roman" w:hAnsi="Garamond" w:cs="Times New Roman"/>
      <w:b/>
      <w:caps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C803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03DF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803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03DF"/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63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3C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A63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63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63C5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63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63C5"/>
    <w:rPr>
      <w:rFonts w:ascii="Calibri" w:hAnsi="Calibri" w:cs="Calibri"/>
      <w:b/>
      <w:bCs/>
      <w:sz w:val="20"/>
      <w:szCs w:val="20"/>
    </w:rPr>
  </w:style>
  <w:style w:type="paragraph" w:styleId="NoSpacing">
    <w:name w:val="No Spacing"/>
    <w:uiPriority w:val="1"/>
    <w:qFormat/>
    <w:rsid w:val="00BD25FE"/>
    <w:pPr>
      <w:spacing w:after="0" w:line="240" w:lineRule="auto"/>
    </w:pPr>
    <w:rPr>
      <w:rFonts w:ascii="Calibri" w:hAnsi="Calibri" w:cs="Calibri"/>
    </w:rPr>
  </w:style>
  <w:style w:type="paragraph" w:customStyle="1" w:styleId="C1-CtrBoldHd">
    <w:name w:val="C1-Ctr BoldHd"/>
    <w:uiPriority w:val="99"/>
    <w:rsid w:val="008E544B"/>
    <w:pPr>
      <w:keepNext/>
      <w:spacing w:after="720" w:line="240" w:lineRule="atLeast"/>
      <w:jc w:val="center"/>
    </w:pPr>
    <w:rPr>
      <w:rFonts w:ascii="Times New Roman" w:eastAsia="Times New Roman" w:hAnsi="Times New Roman" w:cs="Times New Roman"/>
      <w:b/>
      <w:cap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14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E79F834E8F814683AD0D451254D0D4" ma:contentTypeVersion="0" ma:contentTypeDescription="Create a new document." ma:contentTypeScope="" ma:versionID="ff2fd5ce680244d9de4545699963aac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B120C4-4E49-4A3F-BB31-F8A22DAD945C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BDF18EEB-73EB-48E8-A5CB-93CEE59B2D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E4CBF8F-F78D-4819-80A3-EDEA7E37E5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58145B-82C2-4D3D-B883-D8CF282A3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45</Words>
  <Characters>481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5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erraro</dc:creator>
  <cp:lastModifiedBy>SYSTEM</cp:lastModifiedBy>
  <cp:revision>2</cp:revision>
  <dcterms:created xsi:type="dcterms:W3CDTF">2019-10-16T11:51:00Z</dcterms:created>
  <dcterms:modified xsi:type="dcterms:W3CDTF">2019-10-16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E79F834E8F814683AD0D451254D0D4</vt:lpwstr>
  </property>
  <property fmtid="{D5CDD505-2E9C-101B-9397-08002B2CF9AE}" pid="3" name="_NewReviewCycle">
    <vt:lpwstr/>
  </property>
</Properties>
</file>